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89A18F" w14:textId="225A2FFC" w:rsidR="00D557A7" w:rsidRPr="00557FD8" w:rsidRDefault="000B7E8B">
      <w:pPr>
        <w:rPr>
          <w:b/>
          <w:bCs/>
          <w:sz w:val="36"/>
          <w:szCs w:val="36"/>
        </w:rPr>
      </w:pPr>
      <w:r w:rsidRPr="00557FD8">
        <w:rPr>
          <w:b/>
          <w:bCs/>
          <w:sz w:val="36"/>
          <w:szCs w:val="36"/>
        </w:rPr>
        <w:t>I commit to making you shine and your audience my focus.</w:t>
      </w:r>
    </w:p>
    <w:p w14:paraId="78EF8B25" w14:textId="18B9F7EA" w:rsidR="000B7E8B" w:rsidRDefault="000B7E8B">
      <w:pPr>
        <w:rPr>
          <w:sz w:val="36"/>
          <w:szCs w:val="36"/>
        </w:rPr>
      </w:pPr>
    </w:p>
    <w:p w14:paraId="31688E05" w14:textId="55479F4F" w:rsidR="000B7E8B" w:rsidRDefault="000B7E8B">
      <w:pPr>
        <w:rPr>
          <w:sz w:val="36"/>
          <w:szCs w:val="36"/>
        </w:rPr>
      </w:pPr>
      <w:r>
        <w:rPr>
          <w:sz w:val="36"/>
          <w:szCs w:val="36"/>
        </w:rPr>
        <w:t>I am deeply honored by your interest for an interview. When I’m doing our interview, I’m committed to making you the hero and your audience the focus.  I’m here to serve you, not the other way around. I know if I do my job well, your audience will feel valued and interested in these topics:</w:t>
      </w:r>
    </w:p>
    <w:p w14:paraId="746EECFA" w14:textId="77777777" w:rsidR="000B7E8B" w:rsidRDefault="000B7E8B" w:rsidP="000B7E8B">
      <w:pPr>
        <w:ind w:left="0"/>
        <w:rPr>
          <w:sz w:val="36"/>
          <w:szCs w:val="36"/>
        </w:rPr>
      </w:pPr>
    </w:p>
    <w:p w14:paraId="55CAA5AA" w14:textId="490B2382" w:rsidR="000B7E8B" w:rsidRDefault="000B7E8B">
      <w:pPr>
        <w:rPr>
          <w:sz w:val="36"/>
          <w:szCs w:val="36"/>
        </w:rPr>
      </w:pPr>
      <w:r>
        <w:rPr>
          <w:sz w:val="36"/>
          <w:szCs w:val="36"/>
        </w:rPr>
        <w:t xml:space="preserve">How does one overcome traumatic events and get unstuck in life? </w:t>
      </w:r>
    </w:p>
    <w:p w14:paraId="52E167AA" w14:textId="2C52B9CE" w:rsidR="000B7E8B" w:rsidRDefault="000B7E8B">
      <w:pPr>
        <w:rPr>
          <w:sz w:val="36"/>
          <w:szCs w:val="36"/>
        </w:rPr>
      </w:pPr>
    </w:p>
    <w:p w14:paraId="7CAECD87" w14:textId="762A5DB1" w:rsidR="000B7E8B" w:rsidRDefault="000B7E8B">
      <w:pPr>
        <w:rPr>
          <w:sz w:val="36"/>
          <w:szCs w:val="36"/>
        </w:rPr>
      </w:pPr>
      <w:r>
        <w:rPr>
          <w:sz w:val="36"/>
          <w:szCs w:val="36"/>
        </w:rPr>
        <w:t>The cost of not becoming free from deep hurt and trauma</w:t>
      </w:r>
    </w:p>
    <w:p w14:paraId="597DABAC" w14:textId="452FCC49" w:rsidR="000B7E8B" w:rsidRDefault="000B7E8B">
      <w:pPr>
        <w:rPr>
          <w:sz w:val="36"/>
          <w:szCs w:val="36"/>
        </w:rPr>
      </w:pPr>
    </w:p>
    <w:p w14:paraId="43E7C0AB" w14:textId="639C329B" w:rsidR="000B7E8B" w:rsidRDefault="000B7E8B">
      <w:pPr>
        <w:rPr>
          <w:sz w:val="36"/>
          <w:szCs w:val="36"/>
        </w:rPr>
      </w:pPr>
      <w:r>
        <w:rPr>
          <w:sz w:val="36"/>
          <w:szCs w:val="36"/>
        </w:rPr>
        <w:t xml:space="preserve">How can someone help someone who has been traumatized? </w:t>
      </w:r>
    </w:p>
    <w:p w14:paraId="7A4E4CC2" w14:textId="28E3A743" w:rsidR="000B7E8B" w:rsidRDefault="000B7E8B">
      <w:pPr>
        <w:rPr>
          <w:sz w:val="36"/>
          <w:szCs w:val="36"/>
        </w:rPr>
      </w:pPr>
    </w:p>
    <w:p w14:paraId="409487B0" w14:textId="7382AA20" w:rsidR="000B7E8B" w:rsidRDefault="000B7E8B">
      <w:pPr>
        <w:rPr>
          <w:sz w:val="36"/>
          <w:szCs w:val="36"/>
        </w:rPr>
      </w:pPr>
      <w:r>
        <w:rPr>
          <w:sz w:val="36"/>
          <w:szCs w:val="36"/>
        </w:rPr>
        <w:t>And much more.</w:t>
      </w:r>
    </w:p>
    <w:p w14:paraId="76C583EF" w14:textId="126360D6" w:rsidR="000B7E8B" w:rsidRDefault="000B7E8B">
      <w:pPr>
        <w:rPr>
          <w:sz w:val="36"/>
          <w:szCs w:val="36"/>
        </w:rPr>
      </w:pPr>
    </w:p>
    <w:p w14:paraId="0986B2B5" w14:textId="446C8015" w:rsidR="000B7E8B" w:rsidRDefault="000B7E8B">
      <w:pPr>
        <w:rPr>
          <w:sz w:val="36"/>
          <w:szCs w:val="36"/>
        </w:rPr>
      </w:pPr>
      <w:r>
        <w:rPr>
          <w:sz w:val="36"/>
          <w:szCs w:val="36"/>
        </w:rPr>
        <w:t>I’ve created this online media room to make your job easier.  If you need anything else, please email me:</w:t>
      </w:r>
    </w:p>
    <w:p w14:paraId="117A70B6" w14:textId="01C78A80" w:rsidR="000B7E8B" w:rsidRDefault="00557FD8">
      <w:pPr>
        <w:rPr>
          <w:sz w:val="36"/>
          <w:szCs w:val="36"/>
        </w:rPr>
      </w:pPr>
      <w:hyperlink r:id="rId4" w:history="1">
        <w:r w:rsidRPr="00D54C0C">
          <w:rPr>
            <w:rStyle w:val="Hyperlink"/>
            <w:sz w:val="36"/>
            <w:szCs w:val="36"/>
          </w:rPr>
          <w:t>marian@marianpoeppelmeyer.com</w:t>
        </w:r>
      </w:hyperlink>
    </w:p>
    <w:p w14:paraId="22371965" w14:textId="67B066ED" w:rsidR="00557FD8" w:rsidRDefault="00557FD8">
      <w:pPr>
        <w:rPr>
          <w:sz w:val="36"/>
          <w:szCs w:val="36"/>
        </w:rPr>
      </w:pPr>
    </w:p>
    <w:p w14:paraId="0D021A5D" w14:textId="03F18EC6" w:rsidR="000B7E8B" w:rsidRDefault="00557FD8" w:rsidP="00A13E71">
      <w:pPr>
        <w:rPr>
          <w:sz w:val="36"/>
          <w:szCs w:val="36"/>
        </w:rPr>
      </w:pPr>
      <w:r>
        <w:rPr>
          <w:sz w:val="36"/>
          <w:szCs w:val="36"/>
        </w:rPr>
        <w:t>When I am interviewed, I often point my audience back to our interview.  This coverage includes the Finding My Father VIP Launch Team Facebook group, the Igniting Souls  Tribe, my Facebook page, Instagram, my email list, and other network outlets</w:t>
      </w:r>
      <w:r w:rsidR="00A13E71">
        <w:rPr>
          <w:sz w:val="36"/>
          <w:szCs w:val="36"/>
        </w:rPr>
        <w:t>.</w:t>
      </w:r>
      <w:bookmarkStart w:id="0" w:name="_GoBack"/>
      <w:bookmarkEnd w:id="0"/>
    </w:p>
    <w:p w14:paraId="113BE39C" w14:textId="77777777" w:rsidR="000B7E8B" w:rsidRPr="000B7E8B" w:rsidRDefault="000B7E8B">
      <w:pPr>
        <w:rPr>
          <w:sz w:val="36"/>
          <w:szCs w:val="36"/>
        </w:rPr>
      </w:pPr>
    </w:p>
    <w:sectPr w:rsidR="000B7E8B" w:rsidRPr="000B7E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NTUwMLQ0MTA3MzVU0lEKTi0uzszPAykwrAUAhaYY0CwAAAA="/>
  </w:docVars>
  <w:rsids>
    <w:rsidRoot w:val="000B7E8B"/>
    <w:rsid w:val="000010A7"/>
    <w:rsid w:val="000012BC"/>
    <w:rsid w:val="00002472"/>
    <w:rsid w:val="00003AE0"/>
    <w:rsid w:val="0000454B"/>
    <w:rsid w:val="00004D61"/>
    <w:rsid w:val="000057DF"/>
    <w:rsid w:val="00005939"/>
    <w:rsid w:val="00005DAE"/>
    <w:rsid w:val="000066AE"/>
    <w:rsid w:val="000067DF"/>
    <w:rsid w:val="000076D2"/>
    <w:rsid w:val="0001129E"/>
    <w:rsid w:val="000113D6"/>
    <w:rsid w:val="00011821"/>
    <w:rsid w:val="00011C20"/>
    <w:rsid w:val="00011FB7"/>
    <w:rsid w:val="0001205E"/>
    <w:rsid w:val="000122AF"/>
    <w:rsid w:val="000124A3"/>
    <w:rsid w:val="000139DE"/>
    <w:rsid w:val="00013B51"/>
    <w:rsid w:val="00014A2E"/>
    <w:rsid w:val="00014DED"/>
    <w:rsid w:val="00014EC7"/>
    <w:rsid w:val="00015A7D"/>
    <w:rsid w:val="00015CE2"/>
    <w:rsid w:val="00016D49"/>
    <w:rsid w:val="00017C49"/>
    <w:rsid w:val="00022121"/>
    <w:rsid w:val="000236AA"/>
    <w:rsid w:val="000240CD"/>
    <w:rsid w:val="00024DDB"/>
    <w:rsid w:val="00025238"/>
    <w:rsid w:val="00025838"/>
    <w:rsid w:val="00026CC2"/>
    <w:rsid w:val="0002759F"/>
    <w:rsid w:val="00030F3B"/>
    <w:rsid w:val="000311F4"/>
    <w:rsid w:val="0003297A"/>
    <w:rsid w:val="00032AF6"/>
    <w:rsid w:val="0003383A"/>
    <w:rsid w:val="00034405"/>
    <w:rsid w:val="00034D06"/>
    <w:rsid w:val="00034FF1"/>
    <w:rsid w:val="00035627"/>
    <w:rsid w:val="00035977"/>
    <w:rsid w:val="00035CA5"/>
    <w:rsid w:val="00036289"/>
    <w:rsid w:val="000362B3"/>
    <w:rsid w:val="0003645D"/>
    <w:rsid w:val="00036900"/>
    <w:rsid w:val="00037A1A"/>
    <w:rsid w:val="00037B58"/>
    <w:rsid w:val="0004071E"/>
    <w:rsid w:val="000410C2"/>
    <w:rsid w:val="00041386"/>
    <w:rsid w:val="00041E1F"/>
    <w:rsid w:val="0004277B"/>
    <w:rsid w:val="00043385"/>
    <w:rsid w:val="0004496F"/>
    <w:rsid w:val="00045123"/>
    <w:rsid w:val="00045355"/>
    <w:rsid w:val="000455DC"/>
    <w:rsid w:val="0004599E"/>
    <w:rsid w:val="00046932"/>
    <w:rsid w:val="0004707F"/>
    <w:rsid w:val="00050F13"/>
    <w:rsid w:val="00051A1E"/>
    <w:rsid w:val="00051F67"/>
    <w:rsid w:val="00052538"/>
    <w:rsid w:val="000528C3"/>
    <w:rsid w:val="0005531D"/>
    <w:rsid w:val="0005563C"/>
    <w:rsid w:val="0005777D"/>
    <w:rsid w:val="00060646"/>
    <w:rsid w:val="0006116F"/>
    <w:rsid w:val="000613B7"/>
    <w:rsid w:val="000629AB"/>
    <w:rsid w:val="0006300B"/>
    <w:rsid w:val="000637C0"/>
    <w:rsid w:val="00063A5F"/>
    <w:rsid w:val="00063E05"/>
    <w:rsid w:val="00064B7F"/>
    <w:rsid w:val="00065B82"/>
    <w:rsid w:val="00065FBF"/>
    <w:rsid w:val="00066358"/>
    <w:rsid w:val="00067AF7"/>
    <w:rsid w:val="000717D6"/>
    <w:rsid w:val="00071FE3"/>
    <w:rsid w:val="00072E73"/>
    <w:rsid w:val="0007302C"/>
    <w:rsid w:val="000730E9"/>
    <w:rsid w:val="000733EE"/>
    <w:rsid w:val="00074044"/>
    <w:rsid w:val="00074227"/>
    <w:rsid w:val="00075ED6"/>
    <w:rsid w:val="000763F7"/>
    <w:rsid w:val="00076646"/>
    <w:rsid w:val="000766B7"/>
    <w:rsid w:val="00076950"/>
    <w:rsid w:val="00077092"/>
    <w:rsid w:val="0008052B"/>
    <w:rsid w:val="00082224"/>
    <w:rsid w:val="000829DA"/>
    <w:rsid w:val="00083D7E"/>
    <w:rsid w:val="000843D2"/>
    <w:rsid w:val="000850CD"/>
    <w:rsid w:val="000850D7"/>
    <w:rsid w:val="0008516D"/>
    <w:rsid w:val="000856DF"/>
    <w:rsid w:val="00085C51"/>
    <w:rsid w:val="00085C7A"/>
    <w:rsid w:val="00091591"/>
    <w:rsid w:val="0009162E"/>
    <w:rsid w:val="0009176A"/>
    <w:rsid w:val="00091D3D"/>
    <w:rsid w:val="00092297"/>
    <w:rsid w:val="000922B5"/>
    <w:rsid w:val="000929DB"/>
    <w:rsid w:val="00093D41"/>
    <w:rsid w:val="00093DDD"/>
    <w:rsid w:val="00094080"/>
    <w:rsid w:val="000946F4"/>
    <w:rsid w:val="0009497F"/>
    <w:rsid w:val="00094E15"/>
    <w:rsid w:val="00094EE6"/>
    <w:rsid w:val="000950D2"/>
    <w:rsid w:val="000950EA"/>
    <w:rsid w:val="000967F8"/>
    <w:rsid w:val="00096F67"/>
    <w:rsid w:val="000975CC"/>
    <w:rsid w:val="00097E37"/>
    <w:rsid w:val="00097E3F"/>
    <w:rsid w:val="000A0FA3"/>
    <w:rsid w:val="000A1646"/>
    <w:rsid w:val="000A17AD"/>
    <w:rsid w:val="000A1FA9"/>
    <w:rsid w:val="000A264F"/>
    <w:rsid w:val="000A2B80"/>
    <w:rsid w:val="000A306F"/>
    <w:rsid w:val="000A4065"/>
    <w:rsid w:val="000A45B0"/>
    <w:rsid w:val="000A518C"/>
    <w:rsid w:val="000A53F5"/>
    <w:rsid w:val="000A58E2"/>
    <w:rsid w:val="000A63B8"/>
    <w:rsid w:val="000A6503"/>
    <w:rsid w:val="000B00A0"/>
    <w:rsid w:val="000B12AC"/>
    <w:rsid w:val="000B3289"/>
    <w:rsid w:val="000B37FB"/>
    <w:rsid w:val="000B384D"/>
    <w:rsid w:val="000B3B1E"/>
    <w:rsid w:val="000B3B86"/>
    <w:rsid w:val="000B4872"/>
    <w:rsid w:val="000B58E1"/>
    <w:rsid w:val="000B6ECE"/>
    <w:rsid w:val="000B7054"/>
    <w:rsid w:val="000B71A5"/>
    <w:rsid w:val="000B7A5D"/>
    <w:rsid w:val="000B7E8B"/>
    <w:rsid w:val="000C0654"/>
    <w:rsid w:val="000C0A07"/>
    <w:rsid w:val="000C217C"/>
    <w:rsid w:val="000C26D5"/>
    <w:rsid w:val="000C3084"/>
    <w:rsid w:val="000C38FE"/>
    <w:rsid w:val="000C3ED6"/>
    <w:rsid w:val="000C3FF0"/>
    <w:rsid w:val="000C44DE"/>
    <w:rsid w:val="000C4656"/>
    <w:rsid w:val="000C56C3"/>
    <w:rsid w:val="000C5898"/>
    <w:rsid w:val="000C58C2"/>
    <w:rsid w:val="000C5946"/>
    <w:rsid w:val="000C761F"/>
    <w:rsid w:val="000D1524"/>
    <w:rsid w:val="000D2561"/>
    <w:rsid w:val="000D3CFB"/>
    <w:rsid w:val="000D437D"/>
    <w:rsid w:val="000D4716"/>
    <w:rsid w:val="000D47CB"/>
    <w:rsid w:val="000D4FBE"/>
    <w:rsid w:val="000D5FB8"/>
    <w:rsid w:val="000D63EC"/>
    <w:rsid w:val="000D6D48"/>
    <w:rsid w:val="000D6F0E"/>
    <w:rsid w:val="000D6F59"/>
    <w:rsid w:val="000D7934"/>
    <w:rsid w:val="000D7C27"/>
    <w:rsid w:val="000E06C9"/>
    <w:rsid w:val="000E08CC"/>
    <w:rsid w:val="000E2F6F"/>
    <w:rsid w:val="000E31FF"/>
    <w:rsid w:val="000E3910"/>
    <w:rsid w:val="000E3BDD"/>
    <w:rsid w:val="000E3CDD"/>
    <w:rsid w:val="000E3ECC"/>
    <w:rsid w:val="000E4D0C"/>
    <w:rsid w:val="000E52CB"/>
    <w:rsid w:val="000E6086"/>
    <w:rsid w:val="000E6390"/>
    <w:rsid w:val="000E6EC1"/>
    <w:rsid w:val="000E7D5E"/>
    <w:rsid w:val="000F016E"/>
    <w:rsid w:val="000F0263"/>
    <w:rsid w:val="000F0C11"/>
    <w:rsid w:val="000F1377"/>
    <w:rsid w:val="000F17E6"/>
    <w:rsid w:val="000F2BE5"/>
    <w:rsid w:val="000F3035"/>
    <w:rsid w:val="000F34C2"/>
    <w:rsid w:val="000F41B7"/>
    <w:rsid w:val="000F44CF"/>
    <w:rsid w:val="000F459E"/>
    <w:rsid w:val="000F484E"/>
    <w:rsid w:val="000F4DA0"/>
    <w:rsid w:val="000F4E49"/>
    <w:rsid w:val="000F6CED"/>
    <w:rsid w:val="000F7252"/>
    <w:rsid w:val="000F7CF0"/>
    <w:rsid w:val="00100182"/>
    <w:rsid w:val="0010087B"/>
    <w:rsid w:val="0010296E"/>
    <w:rsid w:val="00102AB3"/>
    <w:rsid w:val="00102B21"/>
    <w:rsid w:val="001030E1"/>
    <w:rsid w:val="001039A2"/>
    <w:rsid w:val="00104A72"/>
    <w:rsid w:val="00104DB1"/>
    <w:rsid w:val="00105312"/>
    <w:rsid w:val="001059FC"/>
    <w:rsid w:val="0010696E"/>
    <w:rsid w:val="0010777F"/>
    <w:rsid w:val="0011099A"/>
    <w:rsid w:val="001109E1"/>
    <w:rsid w:val="00112126"/>
    <w:rsid w:val="00112728"/>
    <w:rsid w:val="0011313E"/>
    <w:rsid w:val="00113B73"/>
    <w:rsid w:val="00114557"/>
    <w:rsid w:val="00114B3A"/>
    <w:rsid w:val="001156BB"/>
    <w:rsid w:val="00115D7B"/>
    <w:rsid w:val="00116A91"/>
    <w:rsid w:val="00116CD7"/>
    <w:rsid w:val="00116F5B"/>
    <w:rsid w:val="001178F7"/>
    <w:rsid w:val="00120621"/>
    <w:rsid w:val="00120BCD"/>
    <w:rsid w:val="00121DC4"/>
    <w:rsid w:val="001228B9"/>
    <w:rsid w:val="00122FF4"/>
    <w:rsid w:val="00123431"/>
    <w:rsid w:val="00123869"/>
    <w:rsid w:val="00123CDC"/>
    <w:rsid w:val="00123F5B"/>
    <w:rsid w:val="00124481"/>
    <w:rsid w:val="0012554B"/>
    <w:rsid w:val="0012559E"/>
    <w:rsid w:val="00125F47"/>
    <w:rsid w:val="0012651E"/>
    <w:rsid w:val="00130A8D"/>
    <w:rsid w:val="00130CBA"/>
    <w:rsid w:val="00130D2F"/>
    <w:rsid w:val="00131534"/>
    <w:rsid w:val="00132548"/>
    <w:rsid w:val="001326B4"/>
    <w:rsid w:val="00132E67"/>
    <w:rsid w:val="001331E7"/>
    <w:rsid w:val="00133289"/>
    <w:rsid w:val="00133316"/>
    <w:rsid w:val="00133EF0"/>
    <w:rsid w:val="00134575"/>
    <w:rsid w:val="00135BEB"/>
    <w:rsid w:val="00135EB0"/>
    <w:rsid w:val="001364DF"/>
    <w:rsid w:val="00136C10"/>
    <w:rsid w:val="00137397"/>
    <w:rsid w:val="0013762C"/>
    <w:rsid w:val="00140622"/>
    <w:rsid w:val="00140FB9"/>
    <w:rsid w:val="0014118E"/>
    <w:rsid w:val="00141FF5"/>
    <w:rsid w:val="00142530"/>
    <w:rsid w:val="001439CF"/>
    <w:rsid w:val="00143A15"/>
    <w:rsid w:val="00143BD2"/>
    <w:rsid w:val="00143DD1"/>
    <w:rsid w:val="001457A2"/>
    <w:rsid w:val="0014596B"/>
    <w:rsid w:val="0014691C"/>
    <w:rsid w:val="0015060F"/>
    <w:rsid w:val="001524F9"/>
    <w:rsid w:val="00154C80"/>
    <w:rsid w:val="00154F92"/>
    <w:rsid w:val="00155123"/>
    <w:rsid w:val="001551C7"/>
    <w:rsid w:val="001564BE"/>
    <w:rsid w:val="00156AF2"/>
    <w:rsid w:val="00156BDC"/>
    <w:rsid w:val="0015752C"/>
    <w:rsid w:val="00157B8B"/>
    <w:rsid w:val="001615A8"/>
    <w:rsid w:val="00161B39"/>
    <w:rsid w:val="00162107"/>
    <w:rsid w:val="0016240B"/>
    <w:rsid w:val="00162475"/>
    <w:rsid w:val="001641AE"/>
    <w:rsid w:val="001658A6"/>
    <w:rsid w:val="00165AA9"/>
    <w:rsid w:val="00167E61"/>
    <w:rsid w:val="00170B2A"/>
    <w:rsid w:val="00170BC1"/>
    <w:rsid w:val="00171430"/>
    <w:rsid w:val="001718CF"/>
    <w:rsid w:val="0017268C"/>
    <w:rsid w:val="00172C3F"/>
    <w:rsid w:val="0017357A"/>
    <w:rsid w:val="00175C30"/>
    <w:rsid w:val="00176853"/>
    <w:rsid w:val="00176DFA"/>
    <w:rsid w:val="00176F56"/>
    <w:rsid w:val="0017741E"/>
    <w:rsid w:val="00177741"/>
    <w:rsid w:val="00180AFD"/>
    <w:rsid w:val="00180EE4"/>
    <w:rsid w:val="00181217"/>
    <w:rsid w:val="001812CE"/>
    <w:rsid w:val="001822BB"/>
    <w:rsid w:val="00182F69"/>
    <w:rsid w:val="001830D7"/>
    <w:rsid w:val="00183C96"/>
    <w:rsid w:val="00183DC9"/>
    <w:rsid w:val="00183E18"/>
    <w:rsid w:val="001840F9"/>
    <w:rsid w:val="0018508D"/>
    <w:rsid w:val="001857E9"/>
    <w:rsid w:val="001861B4"/>
    <w:rsid w:val="0018638C"/>
    <w:rsid w:val="00186BCE"/>
    <w:rsid w:val="00187216"/>
    <w:rsid w:val="00187313"/>
    <w:rsid w:val="00187C43"/>
    <w:rsid w:val="001903DD"/>
    <w:rsid w:val="001906B3"/>
    <w:rsid w:val="001906DC"/>
    <w:rsid w:val="00191E78"/>
    <w:rsid w:val="0019301C"/>
    <w:rsid w:val="00193132"/>
    <w:rsid w:val="00193650"/>
    <w:rsid w:val="0019392F"/>
    <w:rsid w:val="00193EA5"/>
    <w:rsid w:val="001942ED"/>
    <w:rsid w:val="0019441D"/>
    <w:rsid w:val="00196488"/>
    <w:rsid w:val="001974DB"/>
    <w:rsid w:val="001A0769"/>
    <w:rsid w:val="001A0F35"/>
    <w:rsid w:val="001A1248"/>
    <w:rsid w:val="001A296B"/>
    <w:rsid w:val="001A2A0E"/>
    <w:rsid w:val="001A2A1B"/>
    <w:rsid w:val="001A2E3A"/>
    <w:rsid w:val="001A3AF1"/>
    <w:rsid w:val="001A43B5"/>
    <w:rsid w:val="001A4CC6"/>
    <w:rsid w:val="001A556A"/>
    <w:rsid w:val="001A5653"/>
    <w:rsid w:val="001A7B3D"/>
    <w:rsid w:val="001A7B7F"/>
    <w:rsid w:val="001B0619"/>
    <w:rsid w:val="001B1E2E"/>
    <w:rsid w:val="001B2D05"/>
    <w:rsid w:val="001B32E8"/>
    <w:rsid w:val="001B40F0"/>
    <w:rsid w:val="001B4EC5"/>
    <w:rsid w:val="001B5448"/>
    <w:rsid w:val="001B57A4"/>
    <w:rsid w:val="001B5B45"/>
    <w:rsid w:val="001B6428"/>
    <w:rsid w:val="001B65F9"/>
    <w:rsid w:val="001B6634"/>
    <w:rsid w:val="001B7F75"/>
    <w:rsid w:val="001C081B"/>
    <w:rsid w:val="001C0DB5"/>
    <w:rsid w:val="001C0DF4"/>
    <w:rsid w:val="001C1C94"/>
    <w:rsid w:val="001C203A"/>
    <w:rsid w:val="001C2ACC"/>
    <w:rsid w:val="001C2CCD"/>
    <w:rsid w:val="001C2E04"/>
    <w:rsid w:val="001C38A9"/>
    <w:rsid w:val="001C4724"/>
    <w:rsid w:val="001C569B"/>
    <w:rsid w:val="001C5C3D"/>
    <w:rsid w:val="001C7434"/>
    <w:rsid w:val="001C77C6"/>
    <w:rsid w:val="001C7B11"/>
    <w:rsid w:val="001D028E"/>
    <w:rsid w:val="001D0E52"/>
    <w:rsid w:val="001D1D20"/>
    <w:rsid w:val="001D2FBA"/>
    <w:rsid w:val="001D3498"/>
    <w:rsid w:val="001D3AE6"/>
    <w:rsid w:val="001D43A8"/>
    <w:rsid w:val="001D4C91"/>
    <w:rsid w:val="001D4F52"/>
    <w:rsid w:val="001D50C1"/>
    <w:rsid w:val="001D7079"/>
    <w:rsid w:val="001D77FE"/>
    <w:rsid w:val="001E0B50"/>
    <w:rsid w:val="001E0C5E"/>
    <w:rsid w:val="001E11A4"/>
    <w:rsid w:val="001E2529"/>
    <w:rsid w:val="001E320B"/>
    <w:rsid w:val="001E32AA"/>
    <w:rsid w:val="001E349E"/>
    <w:rsid w:val="001E3A92"/>
    <w:rsid w:val="001E3B98"/>
    <w:rsid w:val="001E3F08"/>
    <w:rsid w:val="001E40AA"/>
    <w:rsid w:val="001E41B8"/>
    <w:rsid w:val="001E4AB7"/>
    <w:rsid w:val="001E4C4F"/>
    <w:rsid w:val="001E60C3"/>
    <w:rsid w:val="001E6B34"/>
    <w:rsid w:val="001E6C99"/>
    <w:rsid w:val="001E71A4"/>
    <w:rsid w:val="001F22CE"/>
    <w:rsid w:val="001F2594"/>
    <w:rsid w:val="001F3916"/>
    <w:rsid w:val="001F503E"/>
    <w:rsid w:val="001F6189"/>
    <w:rsid w:val="001F66AB"/>
    <w:rsid w:val="001F6E63"/>
    <w:rsid w:val="001F700C"/>
    <w:rsid w:val="001F7032"/>
    <w:rsid w:val="001F71A7"/>
    <w:rsid w:val="00200648"/>
    <w:rsid w:val="002018DF"/>
    <w:rsid w:val="00202608"/>
    <w:rsid w:val="002026EE"/>
    <w:rsid w:val="00203E6E"/>
    <w:rsid w:val="00205439"/>
    <w:rsid w:val="00205562"/>
    <w:rsid w:val="002055CB"/>
    <w:rsid w:val="00205BC9"/>
    <w:rsid w:val="00206533"/>
    <w:rsid w:val="00206D8C"/>
    <w:rsid w:val="00210374"/>
    <w:rsid w:val="00210E40"/>
    <w:rsid w:val="00210F72"/>
    <w:rsid w:val="00211709"/>
    <w:rsid w:val="00211B27"/>
    <w:rsid w:val="00211C1B"/>
    <w:rsid w:val="0021242D"/>
    <w:rsid w:val="00212489"/>
    <w:rsid w:val="002128FD"/>
    <w:rsid w:val="00212DF5"/>
    <w:rsid w:val="00213DB5"/>
    <w:rsid w:val="00214863"/>
    <w:rsid w:val="00214F8E"/>
    <w:rsid w:val="00215B7B"/>
    <w:rsid w:val="00215C71"/>
    <w:rsid w:val="002161F5"/>
    <w:rsid w:val="002167D0"/>
    <w:rsid w:val="00217B74"/>
    <w:rsid w:val="00220264"/>
    <w:rsid w:val="00221757"/>
    <w:rsid w:val="00221802"/>
    <w:rsid w:val="00221875"/>
    <w:rsid w:val="00221D55"/>
    <w:rsid w:val="0022236B"/>
    <w:rsid w:val="00222450"/>
    <w:rsid w:val="00223724"/>
    <w:rsid w:val="00224B42"/>
    <w:rsid w:val="002251D3"/>
    <w:rsid w:val="0022552A"/>
    <w:rsid w:val="00227D34"/>
    <w:rsid w:val="002303E3"/>
    <w:rsid w:val="00230CC6"/>
    <w:rsid w:val="00231AC2"/>
    <w:rsid w:val="00231D19"/>
    <w:rsid w:val="00232649"/>
    <w:rsid w:val="002332DA"/>
    <w:rsid w:val="0023331F"/>
    <w:rsid w:val="00233CE4"/>
    <w:rsid w:val="002364A9"/>
    <w:rsid w:val="00236735"/>
    <w:rsid w:val="00236A66"/>
    <w:rsid w:val="00236B0D"/>
    <w:rsid w:val="002372A9"/>
    <w:rsid w:val="0024041B"/>
    <w:rsid w:val="00241A05"/>
    <w:rsid w:val="00241C01"/>
    <w:rsid w:val="00242BE0"/>
    <w:rsid w:val="00242FD3"/>
    <w:rsid w:val="0024362D"/>
    <w:rsid w:val="00244556"/>
    <w:rsid w:val="00244F17"/>
    <w:rsid w:val="002459AD"/>
    <w:rsid w:val="00245E17"/>
    <w:rsid w:val="002462BA"/>
    <w:rsid w:val="00246A3A"/>
    <w:rsid w:val="00246DD3"/>
    <w:rsid w:val="00250097"/>
    <w:rsid w:val="00250723"/>
    <w:rsid w:val="00250E7D"/>
    <w:rsid w:val="00251541"/>
    <w:rsid w:val="00251A9F"/>
    <w:rsid w:val="00252E06"/>
    <w:rsid w:val="002531A2"/>
    <w:rsid w:val="00253ED8"/>
    <w:rsid w:val="0025403B"/>
    <w:rsid w:val="00254752"/>
    <w:rsid w:val="0025503F"/>
    <w:rsid w:val="002557DF"/>
    <w:rsid w:val="00255A2A"/>
    <w:rsid w:val="00256A04"/>
    <w:rsid w:val="00256A75"/>
    <w:rsid w:val="002570C5"/>
    <w:rsid w:val="0025712B"/>
    <w:rsid w:val="00257426"/>
    <w:rsid w:val="002578C6"/>
    <w:rsid w:val="00257B19"/>
    <w:rsid w:val="00257CAC"/>
    <w:rsid w:val="0026064F"/>
    <w:rsid w:val="0026151F"/>
    <w:rsid w:val="002620F3"/>
    <w:rsid w:val="00263296"/>
    <w:rsid w:val="00263756"/>
    <w:rsid w:val="002656FC"/>
    <w:rsid w:val="00265AC1"/>
    <w:rsid w:val="002660FD"/>
    <w:rsid w:val="0026630E"/>
    <w:rsid w:val="00266876"/>
    <w:rsid w:val="0026695C"/>
    <w:rsid w:val="00266D4D"/>
    <w:rsid w:val="00267755"/>
    <w:rsid w:val="00267EFE"/>
    <w:rsid w:val="00271021"/>
    <w:rsid w:val="002711FD"/>
    <w:rsid w:val="00271966"/>
    <w:rsid w:val="00271CAA"/>
    <w:rsid w:val="00271E71"/>
    <w:rsid w:val="00272179"/>
    <w:rsid w:val="00273436"/>
    <w:rsid w:val="002741BD"/>
    <w:rsid w:val="002743FA"/>
    <w:rsid w:val="00274E72"/>
    <w:rsid w:val="002754B6"/>
    <w:rsid w:val="002762C7"/>
    <w:rsid w:val="0027666A"/>
    <w:rsid w:val="0027686E"/>
    <w:rsid w:val="00276AF1"/>
    <w:rsid w:val="00277523"/>
    <w:rsid w:val="002775B8"/>
    <w:rsid w:val="002776BC"/>
    <w:rsid w:val="00277CDE"/>
    <w:rsid w:val="002804C1"/>
    <w:rsid w:val="00280579"/>
    <w:rsid w:val="00280A07"/>
    <w:rsid w:val="00280CC4"/>
    <w:rsid w:val="00280D42"/>
    <w:rsid w:val="00281119"/>
    <w:rsid w:val="002817E7"/>
    <w:rsid w:val="002818BA"/>
    <w:rsid w:val="002822AE"/>
    <w:rsid w:val="00282A04"/>
    <w:rsid w:val="002838BA"/>
    <w:rsid w:val="00286470"/>
    <w:rsid w:val="002865E3"/>
    <w:rsid w:val="00286A75"/>
    <w:rsid w:val="00286F43"/>
    <w:rsid w:val="00293543"/>
    <w:rsid w:val="00294A72"/>
    <w:rsid w:val="00295BBB"/>
    <w:rsid w:val="00295CB5"/>
    <w:rsid w:val="00296036"/>
    <w:rsid w:val="00296735"/>
    <w:rsid w:val="00296BCB"/>
    <w:rsid w:val="00296BDE"/>
    <w:rsid w:val="00296DD3"/>
    <w:rsid w:val="00297F8F"/>
    <w:rsid w:val="002A01F9"/>
    <w:rsid w:val="002A022C"/>
    <w:rsid w:val="002A04B0"/>
    <w:rsid w:val="002A11FD"/>
    <w:rsid w:val="002A2AEF"/>
    <w:rsid w:val="002A321A"/>
    <w:rsid w:val="002A5116"/>
    <w:rsid w:val="002A6519"/>
    <w:rsid w:val="002B04EA"/>
    <w:rsid w:val="002B12FD"/>
    <w:rsid w:val="002B1CD4"/>
    <w:rsid w:val="002B3F13"/>
    <w:rsid w:val="002B53B2"/>
    <w:rsid w:val="002B5405"/>
    <w:rsid w:val="002B547D"/>
    <w:rsid w:val="002B56F3"/>
    <w:rsid w:val="002B5D4E"/>
    <w:rsid w:val="002B62C5"/>
    <w:rsid w:val="002B6D68"/>
    <w:rsid w:val="002B6E88"/>
    <w:rsid w:val="002B7B72"/>
    <w:rsid w:val="002C0807"/>
    <w:rsid w:val="002C1679"/>
    <w:rsid w:val="002C197A"/>
    <w:rsid w:val="002C21E5"/>
    <w:rsid w:val="002C2C1F"/>
    <w:rsid w:val="002C33BA"/>
    <w:rsid w:val="002C3FBA"/>
    <w:rsid w:val="002C43F2"/>
    <w:rsid w:val="002C4AF6"/>
    <w:rsid w:val="002C535F"/>
    <w:rsid w:val="002C5BB6"/>
    <w:rsid w:val="002C5BCA"/>
    <w:rsid w:val="002C5D17"/>
    <w:rsid w:val="002C6051"/>
    <w:rsid w:val="002C6089"/>
    <w:rsid w:val="002C60B1"/>
    <w:rsid w:val="002C6B4F"/>
    <w:rsid w:val="002C6ECC"/>
    <w:rsid w:val="002D0EAE"/>
    <w:rsid w:val="002D1D44"/>
    <w:rsid w:val="002D2399"/>
    <w:rsid w:val="002D25FD"/>
    <w:rsid w:val="002D27EF"/>
    <w:rsid w:val="002D43A8"/>
    <w:rsid w:val="002D498D"/>
    <w:rsid w:val="002D4A51"/>
    <w:rsid w:val="002D56F6"/>
    <w:rsid w:val="002D5DAA"/>
    <w:rsid w:val="002D7CFD"/>
    <w:rsid w:val="002E102A"/>
    <w:rsid w:val="002E201B"/>
    <w:rsid w:val="002E202C"/>
    <w:rsid w:val="002E4949"/>
    <w:rsid w:val="002E5CC3"/>
    <w:rsid w:val="002E67D5"/>
    <w:rsid w:val="002E6F8F"/>
    <w:rsid w:val="002E7995"/>
    <w:rsid w:val="002E7B62"/>
    <w:rsid w:val="002F043E"/>
    <w:rsid w:val="002F10BF"/>
    <w:rsid w:val="002F1AA6"/>
    <w:rsid w:val="002F2D12"/>
    <w:rsid w:val="002F3286"/>
    <w:rsid w:val="002F38AA"/>
    <w:rsid w:val="002F3ABF"/>
    <w:rsid w:val="002F4BEF"/>
    <w:rsid w:val="002F5B8F"/>
    <w:rsid w:val="002F6169"/>
    <w:rsid w:val="002F6172"/>
    <w:rsid w:val="003008E7"/>
    <w:rsid w:val="00300FCB"/>
    <w:rsid w:val="00301354"/>
    <w:rsid w:val="00301A94"/>
    <w:rsid w:val="00301AB2"/>
    <w:rsid w:val="00301CDB"/>
    <w:rsid w:val="003020F9"/>
    <w:rsid w:val="003029EB"/>
    <w:rsid w:val="00302CED"/>
    <w:rsid w:val="00302F8D"/>
    <w:rsid w:val="00303471"/>
    <w:rsid w:val="003047EF"/>
    <w:rsid w:val="00304A50"/>
    <w:rsid w:val="00304BC3"/>
    <w:rsid w:val="0030540B"/>
    <w:rsid w:val="0030611E"/>
    <w:rsid w:val="00307CD7"/>
    <w:rsid w:val="003107C5"/>
    <w:rsid w:val="00310B82"/>
    <w:rsid w:val="00310B8C"/>
    <w:rsid w:val="00310D44"/>
    <w:rsid w:val="00311CE1"/>
    <w:rsid w:val="0031217D"/>
    <w:rsid w:val="00312FFE"/>
    <w:rsid w:val="003130B1"/>
    <w:rsid w:val="003130F2"/>
    <w:rsid w:val="00313646"/>
    <w:rsid w:val="00314318"/>
    <w:rsid w:val="00314672"/>
    <w:rsid w:val="00314E43"/>
    <w:rsid w:val="0031671A"/>
    <w:rsid w:val="00316F9D"/>
    <w:rsid w:val="00317ECA"/>
    <w:rsid w:val="00321712"/>
    <w:rsid w:val="0032179F"/>
    <w:rsid w:val="00322242"/>
    <w:rsid w:val="003246CE"/>
    <w:rsid w:val="003249DE"/>
    <w:rsid w:val="00324C8F"/>
    <w:rsid w:val="00324E6D"/>
    <w:rsid w:val="0032598B"/>
    <w:rsid w:val="00326DAE"/>
    <w:rsid w:val="00326FC2"/>
    <w:rsid w:val="003277C7"/>
    <w:rsid w:val="003279E9"/>
    <w:rsid w:val="00330D8B"/>
    <w:rsid w:val="00331D3E"/>
    <w:rsid w:val="00331F21"/>
    <w:rsid w:val="00332174"/>
    <w:rsid w:val="003321C7"/>
    <w:rsid w:val="00333314"/>
    <w:rsid w:val="00333F50"/>
    <w:rsid w:val="0033439B"/>
    <w:rsid w:val="00334D29"/>
    <w:rsid w:val="00335628"/>
    <w:rsid w:val="00335A65"/>
    <w:rsid w:val="00336839"/>
    <w:rsid w:val="00336BA9"/>
    <w:rsid w:val="003370FA"/>
    <w:rsid w:val="00337FAB"/>
    <w:rsid w:val="003400DF"/>
    <w:rsid w:val="00341C81"/>
    <w:rsid w:val="00342844"/>
    <w:rsid w:val="00345EAB"/>
    <w:rsid w:val="00346166"/>
    <w:rsid w:val="00346C31"/>
    <w:rsid w:val="00346CA8"/>
    <w:rsid w:val="0034722F"/>
    <w:rsid w:val="003473CF"/>
    <w:rsid w:val="00347BE0"/>
    <w:rsid w:val="0035020B"/>
    <w:rsid w:val="00350F85"/>
    <w:rsid w:val="003536AA"/>
    <w:rsid w:val="00353AF5"/>
    <w:rsid w:val="00353E7E"/>
    <w:rsid w:val="00354239"/>
    <w:rsid w:val="003542B1"/>
    <w:rsid w:val="003542B4"/>
    <w:rsid w:val="003542F6"/>
    <w:rsid w:val="00354E3C"/>
    <w:rsid w:val="00354EC2"/>
    <w:rsid w:val="0035665C"/>
    <w:rsid w:val="00356C47"/>
    <w:rsid w:val="003574B2"/>
    <w:rsid w:val="00360637"/>
    <w:rsid w:val="00361929"/>
    <w:rsid w:val="00362091"/>
    <w:rsid w:val="003622B1"/>
    <w:rsid w:val="00363562"/>
    <w:rsid w:val="00363C11"/>
    <w:rsid w:val="00364051"/>
    <w:rsid w:val="003651E4"/>
    <w:rsid w:val="0036565F"/>
    <w:rsid w:val="00365B1E"/>
    <w:rsid w:val="00365C08"/>
    <w:rsid w:val="00366757"/>
    <w:rsid w:val="00367A25"/>
    <w:rsid w:val="00367AA9"/>
    <w:rsid w:val="003712C4"/>
    <w:rsid w:val="00371D6D"/>
    <w:rsid w:val="003736D7"/>
    <w:rsid w:val="003739F2"/>
    <w:rsid w:val="0037440E"/>
    <w:rsid w:val="00374DDA"/>
    <w:rsid w:val="003753A7"/>
    <w:rsid w:val="003753B8"/>
    <w:rsid w:val="00375524"/>
    <w:rsid w:val="00375767"/>
    <w:rsid w:val="00376285"/>
    <w:rsid w:val="00376304"/>
    <w:rsid w:val="003763C3"/>
    <w:rsid w:val="0037673B"/>
    <w:rsid w:val="00376B6D"/>
    <w:rsid w:val="00376F51"/>
    <w:rsid w:val="00377B0A"/>
    <w:rsid w:val="0038142B"/>
    <w:rsid w:val="00381B45"/>
    <w:rsid w:val="00382180"/>
    <w:rsid w:val="0038265C"/>
    <w:rsid w:val="00382A57"/>
    <w:rsid w:val="00385799"/>
    <w:rsid w:val="0038628D"/>
    <w:rsid w:val="00386D62"/>
    <w:rsid w:val="003870A0"/>
    <w:rsid w:val="003877DE"/>
    <w:rsid w:val="0039019A"/>
    <w:rsid w:val="00390D8A"/>
    <w:rsid w:val="00391F6E"/>
    <w:rsid w:val="00392207"/>
    <w:rsid w:val="003950CF"/>
    <w:rsid w:val="00395499"/>
    <w:rsid w:val="003955AE"/>
    <w:rsid w:val="00396A78"/>
    <w:rsid w:val="00396E3A"/>
    <w:rsid w:val="00396FC4"/>
    <w:rsid w:val="00397491"/>
    <w:rsid w:val="003979FE"/>
    <w:rsid w:val="003A0119"/>
    <w:rsid w:val="003A042A"/>
    <w:rsid w:val="003A0B65"/>
    <w:rsid w:val="003A1941"/>
    <w:rsid w:val="003A1CF7"/>
    <w:rsid w:val="003A2082"/>
    <w:rsid w:val="003A2489"/>
    <w:rsid w:val="003A3565"/>
    <w:rsid w:val="003A3924"/>
    <w:rsid w:val="003A4358"/>
    <w:rsid w:val="003A54AB"/>
    <w:rsid w:val="003A5EDD"/>
    <w:rsid w:val="003B1416"/>
    <w:rsid w:val="003B1CB6"/>
    <w:rsid w:val="003B26E4"/>
    <w:rsid w:val="003B2D67"/>
    <w:rsid w:val="003B30BD"/>
    <w:rsid w:val="003B3C9C"/>
    <w:rsid w:val="003B44FF"/>
    <w:rsid w:val="003B492E"/>
    <w:rsid w:val="003B4F6C"/>
    <w:rsid w:val="003B56AB"/>
    <w:rsid w:val="003B5934"/>
    <w:rsid w:val="003B5C1D"/>
    <w:rsid w:val="003B6289"/>
    <w:rsid w:val="003B6A4D"/>
    <w:rsid w:val="003B78E5"/>
    <w:rsid w:val="003C0951"/>
    <w:rsid w:val="003C221A"/>
    <w:rsid w:val="003C3233"/>
    <w:rsid w:val="003C335B"/>
    <w:rsid w:val="003C4F33"/>
    <w:rsid w:val="003C51F0"/>
    <w:rsid w:val="003C5256"/>
    <w:rsid w:val="003C5993"/>
    <w:rsid w:val="003C5D1E"/>
    <w:rsid w:val="003C5D25"/>
    <w:rsid w:val="003C5DB7"/>
    <w:rsid w:val="003C5EBF"/>
    <w:rsid w:val="003C62BD"/>
    <w:rsid w:val="003C6961"/>
    <w:rsid w:val="003C6FD4"/>
    <w:rsid w:val="003D00CE"/>
    <w:rsid w:val="003D0587"/>
    <w:rsid w:val="003D08A1"/>
    <w:rsid w:val="003D0EE7"/>
    <w:rsid w:val="003D1212"/>
    <w:rsid w:val="003D232D"/>
    <w:rsid w:val="003D2348"/>
    <w:rsid w:val="003D26F6"/>
    <w:rsid w:val="003D2855"/>
    <w:rsid w:val="003D2E1A"/>
    <w:rsid w:val="003D3E82"/>
    <w:rsid w:val="003D4248"/>
    <w:rsid w:val="003D487E"/>
    <w:rsid w:val="003D532D"/>
    <w:rsid w:val="003D59BD"/>
    <w:rsid w:val="003D5E00"/>
    <w:rsid w:val="003D5E79"/>
    <w:rsid w:val="003D6786"/>
    <w:rsid w:val="003D6A2B"/>
    <w:rsid w:val="003E0995"/>
    <w:rsid w:val="003E138D"/>
    <w:rsid w:val="003E1A55"/>
    <w:rsid w:val="003E2726"/>
    <w:rsid w:val="003E37D1"/>
    <w:rsid w:val="003E4373"/>
    <w:rsid w:val="003E4D19"/>
    <w:rsid w:val="003E511C"/>
    <w:rsid w:val="003E5A61"/>
    <w:rsid w:val="003E5E68"/>
    <w:rsid w:val="003E62EA"/>
    <w:rsid w:val="003E7025"/>
    <w:rsid w:val="003E72A4"/>
    <w:rsid w:val="003F0F95"/>
    <w:rsid w:val="003F3F66"/>
    <w:rsid w:val="003F4531"/>
    <w:rsid w:val="003F5145"/>
    <w:rsid w:val="003F6621"/>
    <w:rsid w:val="003F69CE"/>
    <w:rsid w:val="003F6CC9"/>
    <w:rsid w:val="003F6D6D"/>
    <w:rsid w:val="003F76B6"/>
    <w:rsid w:val="003F782E"/>
    <w:rsid w:val="003F787D"/>
    <w:rsid w:val="003F794E"/>
    <w:rsid w:val="00400C1B"/>
    <w:rsid w:val="00401166"/>
    <w:rsid w:val="004011DB"/>
    <w:rsid w:val="00401742"/>
    <w:rsid w:val="00401C52"/>
    <w:rsid w:val="00402830"/>
    <w:rsid w:val="00404A4D"/>
    <w:rsid w:val="00404ABA"/>
    <w:rsid w:val="00404D4D"/>
    <w:rsid w:val="00406CF8"/>
    <w:rsid w:val="00406DF1"/>
    <w:rsid w:val="004070C3"/>
    <w:rsid w:val="00407B8E"/>
    <w:rsid w:val="00407FC2"/>
    <w:rsid w:val="00410171"/>
    <w:rsid w:val="004107CF"/>
    <w:rsid w:val="004110D5"/>
    <w:rsid w:val="00411202"/>
    <w:rsid w:val="00411CC9"/>
    <w:rsid w:val="004133FD"/>
    <w:rsid w:val="00414497"/>
    <w:rsid w:val="004145E7"/>
    <w:rsid w:val="00414BBD"/>
    <w:rsid w:val="00414CEB"/>
    <w:rsid w:val="00416D92"/>
    <w:rsid w:val="004202D3"/>
    <w:rsid w:val="00420AF3"/>
    <w:rsid w:val="00420D6C"/>
    <w:rsid w:val="0042147E"/>
    <w:rsid w:val="0042213E"/>
    <w:rsid w:val="0042230D"/>
    <w:rsid w:val="00422C08"/>
    <w:rsid w:val="0042476D"/>
    <w:rsid w:val="00426A76"/>
    <w:rsid w:val="00426BDA"/>
    <w:rsid w:val="00426E47"/>
    <w:rsid w:val="0042768B"/>
    <w:rsid w:val="00427C4C"/>
    <w:rsid w:val="00432F3B"/>
    <w:rsid w:val="0043305A"/>
    <w:rsid w:val="00433AD6"/>
    <w:rsid w:val="00433EF6"/>
    <w:rsid w:val="004349FD"/>
    <w:rsid w:val="00434A6D"/>
    <w:rsid w:val="0043552D"/>
    <w:rsid w:val="00435675"/>
    <w:rsid w:val="004370F4"/>
    <w:rsid w:val="00437AB3"/>
    <w:rsid w:val="00440951"/>
    <w:rsid w:val="00440BD9"/>
    <w:rsid w:val="00440C52"/>
    <w:rsid w:val="00441B4C"/>
    <w:rsid w:val="004428D5"/>
    <w:rsid w:val="00442C64"/>
    <w:rsid w:val="00445011"/>
    <w:rsid w:val="00445F1D"/>
    <w:rsid w:val="004460E8"/>
    <w:rsid w:val="00446778"/>
    <w:rsid w:val="0044729B"/>
    <w:rsid w:val="00451FB0"/>
    <w:rsid w:val="0045229B"/>
    <w:rsid w:val="00453199"/>
    <w:rsid w:val="004532BB"/>
    <w:rsid w:val="00453B68"/>
    <w:rsid w:val="00455870"/>
    <w:rsid w:val="004564A1"/>
    <w:rsid w:val="00457D7E"/>
    <w:rsid w:val="00460210"/>
    <w:rsid w:val="0046050B"/>
    <w:rsid w:val="004613CE"/>
    <w:rsid w:val="0046263D"/>
    <w:rsid w:val="00462CE4"/>
    <w:rsid w:val="00462D8F"/>
    <w:rsid w:val="00463269"/>
    <w:rsid w:val="00463347"/>
    <w:rsid w:val="00463629"/>
    <w:rsid w:val="00463A5F"/>
    <w:rsid w:val="00466726"/>
    <w:rsid w:val="004676D2"/>
    <w:rsid w:val="004678EA"/>
    <w:rsid w:val="00467D4E"/>
    <w:rsid w:val="00470699"/>
    <w:rsid w:val="00470E5C"/>
    <w:rsid w:val="004710A2"/>
    <w:rsid w:val="004720FF"/>
    <w:rsid w:val="0047322F"/>
    <w:rsid w:val="004738F4"/>
    <w:rsid w:val="00474375"/>
    <w:rsid w:val="004743E5"/>
    <w:rsid w:val="0047541E"/>
    <w:rsid w:val="00475CA1"/>
    <w:rsid w:val="00476159"/>
    <w:rsid w:val="004767DB"/>
    <w:rsid w:val="004800CB"/>
    <w:rsid w:val="0048094C"/>
    <w:rsid w:val="00480A5F"/>
    <w:rsid w:val="00480F52"/>
    <w:rsid w:val="00480F87"/>
    <w:rsid w:val="00481072"/>
    <w:rsid w:val="004814B8"/>
    <w:rsid w:val="004815DD"/>
    <w:rsid w:val="0048185A"/>
    <w:rsid w:val="004831EF"/>
    <w:rsid w:val="00483957"/>
    <w:rsid w:val="00484DD9"/>
    <w:rsid w:val="00485E8C"/>
    <w:rsid w:val="00485F8A"/>
    <w:rsid w:val="004867A2"/>
    <w:rsid w:val="00486A28"/>
    <w:rsid w:val="00486C35"/>
    <w:rsid w:val="0049111B"/>
    <w:rsid w:val="00491445"/>
    <w:rsid w:val="0049157B"/>
    <w:rsid w:val="00491A06"/>
    <w:rsid w:val="00491C59"/>
    <w:rsid w:val="00492F01"/>
    <w:rsid w:val="0049469B"/>
    <w:rsid w:val="004952CE"/>
    <w:rsid w:val="004A15FE"/>
    <w:rsid w:val="004A1E5E"/>
    <w:rsid w:val="004A37F8"/>
    <w:rsid w:val="004A485D"/>
    <w:rsid w:val="004A4D5D"/>
    <w:rsid w:val="004A4F7D"/>
    <w:rsid w:val="004A5A95"/>
    <w:rsid w:val="004A5ACF"/>
    <w:rsid w:val="004A68A6"/>
    <w:rsid w:val="004A78F1"/>
    <w:rsid w:val="004A793C"/>
    <w:rsid w:val="004A7D20"/>
    <w:rsid w:val="004A7D43"/>
    <w:rsid w:val="004B054D"/>
    <w:rsid w:val="004B0CA6"/>
    <w:rsid w:val="004B187B"/>
    <w:rsid w:val="004B232C"/>
    <w:rsid w:val="004B280B"/>
    <w:rsid w:val="004B3942"/>
    <w:rsid w:val="004B396B"/>
    <w:rsid w:val="004B3F53"/>
    <w:rsid w:val="004B3FE5"/>
    <w:rsid w:val="004B4A70"/>
    <w:rsid w:val="004B4B88"/>
    <w:rsid w:val="004B5B80"/>
    <w:rsid w:val="004B6321"/>
    <w:rsid w:val="004B67DD"/>
    <w:rsid w:val="004B6B77"/>
    <w:rsid w:val="004B70D9"/>
    <w:rsid w:val="004B7CCC"/>
    <w:rsid w:val="004C115F"/>
    <w:rsid w:val="004C133F"/>
    <w:rsid w:val="004C145F"/>
    <w:rsid w:val="004C3829"/>
    <w:rsid w:val="004C57B8"/>
    <w:rsid w:val="004C5CDF"/>
    <w:rsid w:val="004C5E48"/>
    <w:rsid w:val="004C6247"/>
    <w:rsid w:val="004C630A"/>
    <w:rsid w:val="004C645D"/>
    <w:rsid w:val="004C6681"/>
    <w:rsid w:val="004C6D86"/>
    <w:rsid w:val="004C7570"/>
    <w:rsid w:val="004C7B0D"/>
    <w:rsid w:val="004D0F09"/>
    <w:rsid w:val="004D0FF5"/>
    <w:rsid w:val="004D1197"/>
    <w:rsid w:val="004D285B"/>
    <w:rsid w:val="004D2CCD"/>
    <w:rsid w:val="004D2F18"/>
    <w:rsid w:val="004D4954"/>
    <w:rsid w:val="004D6288"/>
    <w:rsid w:val="004D6D6C"/>
    <w:rsid w:val="004D6ED4"/>
    <w:rsid w:val="004D77F4"/>
    <w:rsid w:val="004E0131"/>
    <w:rsid w:val="004E1744"/>
    <w:rsid w:val="004E1762"/>
    <w:rsid w:val="004E1BF5"/>
    <w:rsid w:val="004E2156"/>
    <w:rsid w:val="004E4B38"/>
    <w:rsid w:val="004E53CE"/>
    <w:rsid w:val="004E55F6"/>
    <w:rsid w:val="004E580E"/>
    <w:rsid w:val="004E74BC"/>
    <w:rsid w:val="004F0991"/>
    <w:rsid w:val="004F0F96"/>
    <w:rsid w:val="004F138A"/>
    <w:rsid w:val="004F13A0"/>
    <w:rsid w:val="004F14E7"/>
    <w:rsid w:val="004F161D"/>
    <w:rsid w:val="004F20B4"/>
    <w:rsid w:val="004F34D9"/>
    <w:rsid w:val="004F367E"/>
    <w:rsid w:val="004F58A9"/>
    <w:rsid w:val="004F66CF"/>
    <w:rsid w:val="00500204"/>
    <w:rsid w:val="005003E6"/>
    <w:rsid w:val="00500BF3"/>
    <w:rsid w:val="00501096"/>
    <w:rsid w:val="00501304"/>
    <w:rsid w:val="00501DB3"/>
    <w:rsid w:val="0050350E"/>
    <w:rsid w:val="0050421B"/>
    <w:rsid w:val="0050433E"/>
    <w:rsid w:val="00504786"/>
    <w:rsid w:val="00504C09"/>
    <w:rsid w:val="0050510D"/>
    <w:rsid w:val="005051F7"/>
    <w:rsid w:val="005052BD"/>
    <w:rsid w:val="00505E79"/>
    <w:rsid w:val="005060C0"/>
    <w:rsid w:val="00507592"/>
    <w:rsid w:val="005102E5"/>
    <w:rsid w:val="005109FE"/>
    <w:rsid w:val="00511188"/>
    <w:rsid w:val="005116B2"/>
    <w:rsid w:val="00512A68"/>
    <w:rsid w:val="0051342D"/>
    <w:rsid w:val="0051427F"/>
    <w:rsid w:val="0051443B"/>
    <w:rsid w:val="00514E5B"/>
    <w:rsid w:val="005159AE"/>
    <w:rsid w:val="0051653F"/>
    <w:rsid w:val="00516C58"/>
    <w:rsid w:val="00517D79"/>
    <w:rsid w:val="00520113"/>
    <w:rsid w:val="005208E1"/>
    <w:rsid w:val="005209C2"/>
    <w:rsid w:val="00521138"/>
    <w:rsid w:val="005214E4"/>
    <w:rsid w:val="00521EF4"/>
    <w:rsid w:val="0052216B"/>
    <w:rsid w:val="0052249F"/>
    <w:rsid w:val="00524040"/>
    <w:rsid w:val="00524EE5"/>
    <w:rsid w:val="00524FFF"/>
    <w:rsid w:val="0052601D"/>
    <w:rsid w:val="00530DC3"/>
    <w:rsid w:val="00530FCF"/>
    <w:rsid w:val="005314AD"/>
    <w:rsid w:val="00531546"/>
    <w:rsid w:val="00531674"/>
    <w:rsid w:val="00531A0C"/>
    <w:rsid w:val="00533F86"/>
    <w:rsid w:val="00536169"/>
    <w:rsid w:val="0053643F"/>
    <w:rsid w:val="005368EC"/>
    <w:rsid w:val="0053706D"/>
    <w:rsid w:val="005370AB"/>
    <w:rsid w:val="00537AFA"/>
    <w:rsid w:val="00537DF7"/>
    <w:rsid w:val="00537E85"/>
    <w:rsid w:val="0054017A"/>
    <w:rsid w:val="00540447"/>
    <w:rsid w:val="005415F6"/>
    <w:rsid w:val="005416D1"/>
    <w:rsid w:val="005417D1"/>
    <w:rsid w:val="00541C37"/>
    <w:rsid w:val="00541D4B"/>
    <w:rsid w:val="00541FBC"/>
    <w:rsid w:val="005425E5"/>
    <w:rsid w:val="00542776"/>
    <w:rsid w:val="00542FAF"/>
    <w:rsid w:val="0054326B"/>
    <w:rsid w:val="0054377B"/>
    <w:rsid w:val="00543B68"/>
    <w:rsid w:val="00543ECD"/>
    <w:rsid w:val="005440B1"/>
    <w:rsid w:val="00544DA7"/>
    <w:rsid w:val="00544F0F"/>
    <w:rsid w:val="00544FF3"/>
    <w:rsid w:val="00545A12"/>
    <w:rsid w:val="00546B1D"/>
    <w:rsid w:val="00546B67"/>
    <w:rsid w:val="005502C5"/>
    <w:rsid w:val="005504C3"/>
    <w:rsid w:val="00551675"/>
    <w:rsid w:val="00551DDC"/>
    <w:rsid w:val="00551DDF"/>
    <w:rsid w:val="00551F13"/>
    <w:rsid w:val="005527D1"/>
    <w:rsid w:val="00552F2E"/>
    <w:rsid w:val="005532FD"/>
    <w:rsid w:val="005533C6"/>
    <w:rsid w:val="0055387C"/>
    <w:rsid w:val="0055421F"/>
    <w:rsid w:val="00554906"/>
    <w:rsid w:val="00555EB6"/>
    <w:rsid w:val="005567C3"/>
    <w:rsid w:val="00557045"/>
    <w:rsid w:val="0055762B"/>
    <w:rsid w:val="00557FD8"/>
    <w:rsid w:val="005612B1"/>
    <w:rsid w:val="005612E9"/>
    <w:rsid w:val="005622DA"/>
    <w:rsid w:val="00562441"/>
    <w:rsid w:val="00562686"/>
    <w:rsid w:val="005634F5"/>
    <w:rsid w:val="0056419A"/>
    <w:rsid w:val="005647DD"/>
    <w:rsid w:val="00565108"/>
    <w:rsid w:val="0056581A"/>
    <w:rsid w:val="00565C22"/>
    <w:rsid w:val="005660A7"/>
    <w:rsid w:val="00566A4A"/>
    <w:rsid w:val="00566D31"/>
    <w:rsid w:val="00567233"/>
    <w:rsid w:val="005673AE"/>
    <w:rsid w:val="00567499"/>
    <w:rsid w:val="005679DA"/>
    <w:rsid w:val="0057060A"/>
    <w:rsid w:val="00570A94"/>
    <w:rsid w:val="00570B13"/>
    <w:rsid w:val="00574F62"/>
    <w:rsid w:val="005753B3"/>
    <w:rsid w:val="005754D3"/>
    <w:rsid w:val="00575720"/>
    <w:rsid w:val="00575821"/>
    <w:rsid w:val="00575FC6"/>
    <w:rsid w:val="0057638E"/>
    <w:rsid w:val="005766D2"/>
    <w:rsid w:val="0057724C"/>
    <w:rsid w:val="00577C40"/>
    <w:rsid w:val="00577F6E"/>
    <w:rsid w:val="00581D3E"/>
    <w:rsid w:val="00582994"/>
    <w:rsid w:val="0058367C"/>
    <w:rsid w:val="005840D3"/>
    <w:rsid w:val="005847F1"/>
    <w:rsid w:val="005861B6"/>
    <w:rsid w:val="00586235"/>
    <w:rsid w:val="00586ADE"/>
    <w:rsid w:val="00590ACE"/>
    <w:rsid w:val="00590E8B"/>
    <w:rsid w:val="00591492"/>
    <w:rsid w:val="00593C51"/>
    <w:rsid w:val="00593EFC"/>
    <w:rsid w:val="00594095"/>
    <w:rsid w:val="00594298"/>
    <w:rsid w:val="00594DE8"/>
    <w:rsid w:val="00595039"/>
    <w:rsid w:val="00595565"/>
    <w:rsid w:val="0059556D"/>
    <w:rsid w:val="0059720D"/>
    <w:rsid w:val="005973E4"/>
    <w:rsid w:val="00597AE4"/>
    <w:rsid w:val="00597B83"/>
    <w:rsid w:val="005A0974"/>
    <w:rsid w:val="005A0FD3"/>
    <w:rsid w:val="005A1C2D"/>
    <w:rsid w:val="005A2475"/>
    <w:rsid w:val="005A2B14"/>
    <w:rsid w:val="005A4282"/>
    <w:rsid w:val="005A49FB"/>
    <w:rsid w:val="005A515A"/>
    <w:rsid w:val="005A53AC"/>
    <w:rsid w:val="005A5C94"/>
    <w:rsid w:val="005A5FF5"/>
    <w:rsid w:val="005A6056"/>
    <w:rsid w:val="005A65C3"/>
    <w:rsid w:val="005A70CF"/>
    <w:rsid w:val="005A7ED4"/>
    <w:rsid w:val="005B14D4"/>
    <w:rsid w:val="005B1BC5"/>
    <w:rsid w:val="005B2157"/>
    <w:rsid w:val="005B3404"/>
    <w:rsid w:val="005B3A38"/>
    <w:rsid w:val="005B3CB6"/>
    <w:rsid w:val="005B3E92"/>
    <w:rsid w:val="005B48A0"/>
    <w:rsid w:val="005B6062"/>
    <w:rsid w:val="005B61FA"/>
    <w:rsid w:val="005B66AF"/>
    <w:rsid w:val="005C0975"/>
    <w:rsid w:val="005C1522"/>
    <w:rsid w:val="005C1A41"/>
    <w:rsid w:val="005C36C1"/>
    <w:rsid w:val="005C422C"/>
    <w:rsid w:val="005C4460"/>
    <w:rsid w:val="005C49B0"/>
    <w:rsid w:val="005C4AD6"/>
    <w:rsid w:val="005C5043"/>
    <w:rsid w:val="005C5950"/>
    <w:rsid w:val="005C5D22"/>
    <w:rsid w:val="005C5FCF"/>
    <w:rsid w:val="005C60EF"/>
    <w:rsid w:val="005C628F"/>
    <w:rsid w:val="005C6450"/>
    <w:rsid w:val="005C6C60"/>
    <w:rsid w:val="005D037D"/>
    <w:rsid w:val="005D0A9F"/>
    <w:rsid w:val="005D1D0B"/>
    <w:rsid w:val="005D21CB"/>
    <w:rsid w:val="005D226F"/>
    <w:rsid w:val="005D2885"/>
    <w:rsid w:val="005D29F0"/>
    <w:rsid w:val="005D2E32"/>
    <w:rsid w:val="005D3D23"/>
    <w:rsid w:val="005D3E64"/>
    <w:rsid w:val="005D4091"/>
    <w:rsid w:val="005D465C"/>
    <w:rsid w:val="005D5E73"/>
    <w:rsid w:val="005D62BB"/>
    <w:rsid w:val="005D6673"/>
    <w:rsid w:val="005D7A63"/>
    <w:rsid w:val="005D7BA9"/>
    <w:rsid w:val="005D7DF6"/>
    <w:rsid w:val="005E133E"/>
    <w:rsid w:val="005E1BAF"/>
    <w:rsid w:val="005E2ED3"/>
    <w:rsid w:val="005E311A"/>
    <w:rsid w:val="005E319A"/>
    <w:rsid w:val="005E3825"/>
    <w:rsid w:val="005E463D"/>
    <w:rsid w:val="005E4A23"/>
    <w:rsid w:val="005E4F7E"/>
    <w:rsid w:val="005E5219"/>
    <w:rsid w:val="005E522B"/>
    <w:rsid w:val="005E583D"/>
    <w:rsid w:val="005E6B4E"/>
    <w:rsid w:val="005E6D80"/>
    <w:rsid w:val="005E725E"/>
    <w:rsid w:val="005E7CAB"/>
    <w:rsid w:val="005F1114"/>
    <w:rsid w:val="005F1388"/>
    <w:rsid w:val="005F25D3"/>
    <w:rsid w:val="005F3CE0"/>
    <w:rsid w:val="005F3E3A"/>
    <w:rsid w:val="005F56DF"/>
    <w:rsid w:val="005F5B28"/>
    <w:rsid w:val="005F5F7C"/>
    <w:rsid w:val="005F709D"/>
    <w:rsid w:val="005F73BA"/>
    <w:rsid w:val="005F74A0"/>
    <w:rsid w:val="005F76EA"/>
    <w:rsid w:val="005F7F56"/>
    <w:rsid w:val="006000E7"/>
    <w:rsid w:val="0060107C"/>
    <w:rsid w:val="006027C4"/>
    <w:rsid w:val="00602FC5"/>
    <w:rsid w:val="0060395B"/>
    <w:rsid w:val="00603BA2"/>
    <w:rsid w:val="00603CF2"/>
    <w:rsid w:val="006047DA"/>
    <w:rsid w:val="00604909"/>
    <w:rsid w:val="00605C24"/>
    <w:rsid w:val="006067EC"/>
    <w:rsid w:val="00607523"/>
    <w:rsid w:val="00610637"/>
    <w:rsid w:val="006107E2"/>
    <w:rsid w:val="00610D5E"/>
    <w:rsid w:val="00610E1D"/>
    <w:rsid w:val="006125D7"/>
    <w:rsid w:val="00613062"/>
    <w:rsid w:val="00613721"/>
    <w:rsid w:val="00613CED"/>
    <w:rsid w:val="00614348"/>
    <w:rsid w:val="00615789"/>
    <w:rsid w:val="006157D9"/>
    <w:rsid w:val="006163CA"/>
    <w:rsid w:val="00616613"/>
    <w:rsid w:val="00617764"/>
    <w:rsid w:val="00622327"/>
    <w:rsid w:val="00622548"/>
    <w:rsid w:val="00622BB1"/>
    <w:rsid w:val="0062384F"/>
    <w:rsid w:val="006239CB"/>
    <w:rsid w:val="00624490"/>
    <w:rsid w:val="006253B6"/>
    <w:rsid w:val="00626857"/>
    <w:rsid w:val="006270D6"/>
    <w:rsid w:val="00627BDA"/>
    <w:rsid w:val="00627C16"/>
    <w:rsid w:val="00630911"/>
    <w:rsid w:val="00630A0E"/>
    <w:rsid w:val="00630B88"/>
    <w:rsid w:val="0063162C"/>
    <w:rsid w:val="00632E7D"/>
    <w:rsid w:val="0063402C"/>
    <w:rsid w:val="00634745"/>
    <w:rsid w:val="00634C5A"/>
    <w:rsid w:val="00634F09"/>
    <w:rsid w:val="0063520B"/>
    <w:rsid w:val="00635C26"/>
    <w:rsid w:val="006369B1"/>
    <w:rsid w:val="00640C1A"/>
    <w:rsid w:val="006415FE"/>
    <w:rsid w:val="006417F0"/>
    <w:rsid w:val="00642B10"/>
    <w:rsid w:val="00642B22"/>
    <w:rsid w:val="00642EE0"/>
    <w:rsid w:val="006437C6"/>
    <w:rsid w:val="00643DA8"/>
    <w:rsid w:val="006447C1"/>
    <w:rsid w:val="0064530F"/>
    <w:rsid w:val="0064536F"/>
    <w:rsid w:val="00645BAC"/>
    <w:rsid w:val="006462BA"/>
    <w:rsid w:val="00646C3D"/>
    <w:rsid w:val="00650D3C"/>
    <w:rsid w:val="00651133"/>
    <w:rsid w:val="006520AE"/>
    <w:rsid w:val="00652484"/>
    <w:rsid w:val="0065369F"/>
    <w:rsid w:val="006538EA"/>
    <w:rsid w:val="00653A62"/>
    <w:rsid w:val="00653EF1"/>
    <w:rsid w:val="00654062"/>
    <w:rsid w:val="00654BFE"/>
    <w:rsid w:val="00655093"/>
    <w:rsid w:val="006553A2"/>
    <w:rsid w:val="00655B1F"/>
    <w:rsid w:val="00655BDA"/>
    <w:rsid w:val="0065665A"/>
    <w:rsid w:val="00656683"/>
    <w:rsid w:val="006572FB"/>
    <w:rsid w:val="006574EC"/>
    <w:rsid w:val="00661B48"/>
    <w:rsid w:val="00661BB1"/>
    <w:rsid w:val="00663045"/>
    <w:rsid w:val="006632C0"/>
    <w:rsid w:val="006638A8"/>
    <w:rsid w:val="006639C3"/>
    <w:rsid w:val="00663B6B"/>
    <w:rsid w:val="00664009"/>
    <w:rsid w:val="006657A5"/>
    <w:rsid w:val="00666091"/>
    <w:rsid w:val="00667722"/>
    <w:rsid w:val="00671E55"/>
    <w:rsid w:val="0067209B"/>
    <w:rsid w:val="0067235D"/>
    <w:rsid w:val="00672A70"/>
    <w:rsid w:val="00673E61"/>
    <w:rsid w:val="00674939"/>
    <w:rsid w:val="00674D5A"/>
    <w:rsid w:val="00680208"/>
    <w:rsid w:val="0068026D"/>
    <w:rsid w:val="006805D2"/>
    <w:rsid w:val="006819E1"/>
    <w:rsid w:val="00681A04"/>
    <w:rsid w:val="00681DED"/>
    <w:rsid w:val="00682170"/>
    <w:rsid w:val="00682245"/>
    <w:rsid w:val="006823CB"/>
    <w:rsid w:val="006838AF"/>
    <w:rsid w:val="00684D92"/>
    <w:rsid w:val="006850C8"/>
    <w:rsid w:val="00685636"/>
    <w:rsid w:val="00686963"/>
    <w:rsid w:val="00686E69"/>
    <w:rsid w:val="00691B54"/>
    <w:rsid w:val="00692A0A"/>
    <w:rsid w:val="00692E86"/>
    <w:rsid w:val="00694433"/>
    <w:rsid w:val="006947DC"/>
    <w:rsid w:val="00694C3B"/>
    <w:rsid w:val="00694D40"/>
    <w:rsid w:val="00694FAF"/>
    <w:rsid w:val="00695122"/>
    <w:rsid w:val="0069698E"/>
    <w:rsid w:val="00697744"/>
    <w:rsid w:val="00697C41"/>
    <w:rsid w:val="00697F1C"/>
    <w:rsid w:val="006A05C1"/>
    <w:rsid w:val="006A157B"/>
    <w:rsid w:val="006A1A72"/>
    <w:rsid w:val="006A26CC"/>
    <w:rsid w:val="006A274E"/>
    <w:rsid w:val="006A2970"/>
    <w:rsid w:val="006A2BFD"/>
    <w:rsid w:val="006A3453"/>
    <w:rsid w:val="006A42A4"/>
    <w:rsid w:val="006A4ABF"/>
    <w:rsid w:val="006A51E7"/>
    <w:rsid w:val="006A5B25"/>
    <w:rsid w:val="006A5C78"/>
    <w:rsid w:val="006A5FFB"/>
    <w:rsid w:val="006A669D"/>
    <w:rsid w:val="006A6709"/>
    <w:rsid w:val="006B0970"/>
    <w:rsid w:val="006B0D21"/>
    <w:rsid w:val="006B0FEC"/>
    <w:rsid w:val="006B10C2"/>
    <w:rsid w:val="006B12EF"/>
    <w:rsid w:val="006B1785"/>
    <w:rsid w:val="006B178A"/>
    <w:rsid w:val="006B3AE0"/>
    <w:rsid w:val="006B3FCB"/>
    <w:rsid w:val="006B48B5"/>
    <w:rsid w:val="006B5295"/>
    <w:rsid w:val="006B5EAC"/>
    <w:rsid w:val="006B6066"/>
    <w:rsid w:val="006C0111"/>
    <w:rsid w:val="006C06B4"/>
    <w:rsid w:val="006C155A"/>
    <w:rsid w:val="006C203C"/>
    <w:rsid w:val="006C258D"/>
    <w:rsid w:val="006C31EA"/>
    <w:rsid w:val="006C3954"/>
    <w:rsid w:val="006C3984"/>
    <w:rsid w:val="006C39E9"/>
    <w:rsid w:val="006C402A"/>
    <w:rsid w:val="006C439D"/>
    <w:rsid w:val="006C4531"/>
    <w:rsid w:val="006C52C2"/>
    <w:rsid w:val="006D0353"/>
    <w:rsid w:val="006D0BD9"/>
    <w:rsid w:val="006D0BF5"/>
    <w:rsid w:val="006D112F"/>
    <w:rsid w:val="006D1964"/>
    <w:rsid w:val="006D1C3E"/>
    <w:rsid w:val="006D1E44"/>
    <w:rsid w:val="006D3E62"/>
    <w:rsid w:val="006D4491"/>
    <w:rsid w:val="006D4FDE"/>
    <w:rsid w:val="006D51B8"/>
    <w:rsid w:val="006D5281"/>
    <w:rsid w:val="006D5DC2"/>
    <w:rsid w:val="006D5FCD"/>
    <w:rsid w:val="006D669D"/>
    <w:rsid w:val="006D680A"/>
    <w:rsid w:val="006D6D23"/>
    <w:rsid w:val="006D7584"/>
    <w:rsid w:val="006D7612"/>
    <w:rsid w:val="006D799C"/>
    <w:rsid w:val="006D7B91"/>
    <w:rsid w:val="006D7D93"/>
    <w:rsid w:val="006E062F"/>
    <w:rsid w:val="006E16B1"/>
    <w:rsid w:val="006E16DD"/>
    <w:rsid w:val="006E2687"/>
    <w:rsid w:val="006E286A"/>
    <w:rsid w:val="006E2CFF"/>
    <w:rsid w:val="006E47A1"/>
    <w:rsid w:val="006E4A97"/>
    <w:rsid w:val="006E5115"/>
    <w:rsid w:val="006E5917"/>
    <w:rsid w:val="006E69DF"/>
    <w:rsid w:val="006E7145"/>
    <w:rsid w:val="006E73BB"/>
    <w:rsid w:val="006E7970"/>
    <w:rsid w:val="006F0133"/>
    <w:rsid w:val="006F08AA"/>
    <w:rsid w:val="006F143A"/>
    <w:rsid w:val="006F238D"/>
    <w:rsid w:val="006F27C2"/>
    <w:rsid w:val="006F32EC"/>
    <w:rsid w:val="006F4008"/>
    <w:rsid w:val="006F4081"/>
    <w:rsid w:val="006F4255"/>
    <w:rsid w:val="006F4BDC"/>
    <w:rsid w:val="006F58A3"/>
    <w:rsid w:val="006F629F"/>
    <w:rsid w:val="006F6390"/>
    <w:rsid w:val="006F7DB2"/>
    <w:rsid w:val="006F7F14"/>
    <w:rsid w:val="00700E62"/>
    <w:rsid w:val="007010FE"/>
    <w:rsid w:val="00701BB3"/>
    <w:rsid w:val="007020C8"/>
    <w:rsid w:val="00702BC7"/>
    <w:rsid w:val="00702EBC"/>
    <w:rsid w:val="00703C4B"/>
    <w:rsid w:val="00704267"/>
    <w:rsid w:val="00704AAE"/>
    <w:rsid w:val="00704AE7"/>
    <w:rsid w:val="007062BB"/>
    <w:rsid w:val="007103CE"/>
    <w:rsid w:val="0071059A"/>
    <w:rsid w:val="00710793"/>
    <w:rsid w:val="00710B01"/>
    <w:rsid w:val="00711337"/>
    <w:rsid w:val="00711D96"/>
    <w:rsid w:val="0071223B"/>
    <w:rsid w:val="00713038"/>
    <w:rsid w:val="00714598"/>
    <w:rsid w:val="007145CC"/>
    <w:rsid w:val="007146F3"/>
    <w:rsid w:val="0071530D"/>
    <w:rsid w:val="00715875"/>
    <w:rsid w:val="00715BC4"/>
    <w:rsid w:val="00716272"/>
    <w:rsid w:val="00717457"/>
    <w:rsid w:val="00720582"/>
    <w:rsid w:val="007225A8"/>
    <w:rsid w:val="007230B4"/>
    <w:rsid w:val="007236DC"/>
    <w:rsid w:val="00723829"/>
    <w:rsid w:val="00723ED9"/>
    <w:rsid w:val="00724B53"/>
    <w:rsid w:val="00724CB7"/>
    <w:rsid w:val="0072584A"/>
    <w:rsid w:val="00726C81"/>
    <w:rsid w:val="00727D14"/>
    <w:rsid w:val="00727E6B"/>
    <w:rsid w:val="00730528"/>
    <w:rsid w:val="0073181C"/>
    <w:rsid w:val="00731B43"/>
    <w:rsid w:val="007322EE"/>
    <w:rsid w:val="007325F0"/>
    <w:rsid w:val="0073309C"/>
    <w:rsid w:val="007331C0"/>
    <w:rsid w:val="007342EF"/>
    <w:rsid w:val="00735A35"/>
    <w:rsid w:val="00735B37"/>
    <w:rsid w:val="00735FBE"/>
    <w:rsid w:val="0073696D"/>
    <w:rsid w:val="00736D31"/>
    <w:rsid w:val="00737312"/>
    <w:rsid w:val="00740F85"/>
    <w:rsid w:val="007410B5"/>
    <w:rsid w:val="0074190B"/>
    <w:rsid w:val="0074225E"/>
    <w:rsid w:val="00742967"/>
    <w:rsid w:val="00742E2D"/>
    <w:rsid w:val="00743DB2"/>
    <w:rsid w:val="007447C2"/>
    <w:rsid w:val="00744BEF"/>
    <w:rsid w:val="0074566A"/>
    <w:rsid w:val="007461F6"/>
    <w:rsid w:val="0074744C"/>
    <w:rsid w:val="00750EC7"/>
    <w:rsid w:val="00750FCC"/>
    <w:rsid w:val="00751058"/>
    <w:rsid w:val="007511B2"/>
    <w:rsid w:val="007512F4"/>
    <w:rsid w:val="0075156E"/>
    <w:rsid w:val="00751F43"/>
    <w:rsid w:val="00752213"/>
    <w:rsid w:val="00752CE8"/>
    <w:rsid w:val="0075396E"/>
    <w:rsid w:val="00753BAF"/>
    <w:rsid w:val="007541F0"/>
    <w:rsid w:val="00754CF2"/>
    <w:rsid w:val="00754EB3"/>
    <w:rsid w:val="00755AD4"/>
    <w:rsid w:val="00755BDB"/>
    <w:rsid w:val="00756D56"/>
    <w:rsid w:val="007572E6"/>
    <w:rsid w:val="0075735E"/>
    <w:rsid w:val="007573D0"/>
    <w:rsid w:val="00761FDB"/>
    <w:rsid w:val="0076354E"/>
    <w:rsid w:val="00764C33"/>
    <w:rsid w:val="00766519"/>
    <w:rsid w:val="007671EA"/>
    <w:rsid w:val="007708CB"/>
    <w:rsid w:val="00771061"/>
    <w:rsid w:val="007718BD"/>
    <w:rsid w:val="007719E0"/>
    <w:rsid w:val="00771D63"/>
    <w:rsid w:val="00772B16"/>
    <w:rsid w:val="00772BAA"/>
    <w:rsid w:val="0077492E"/>
    <w:rsid w:val="0077547F"/>
    <w:rsid w:val="007756FB"/>
    <w:rsid w:val="007759B6"/>
    <w:rsid w:val="00776141"/>
    <w:rsid w:val="00776461"/>
    <w:rsid w:val="00777AC8"/>
    <w:rsid w:val="00781533"/>
    <w:rsid w:val="00782654"/>
    <w:rsid w:val="00782699"/>
    <w:rsid w:val="00783AB2"/>
    <w:rsid w:val="0078451B"/>
    <w:rsid w:val="007856E0"/>
    <w:rsid w:val="00785BA3"/>
    <w:rsid w:val="00786CA3"/>
    <w:rsid w:val="00787406"/>
    <w:rsid w:val="00787FB1"/>
    <w:rsid w:val="0079028D"/>
    <w:rsid w:val="0079038B"/>
    <w:rsid w:val="0079073E"/>
    <w:rsid w:val="00790E24"/>
    <w:rsid w:val="0079249B"/>
    <w:rsid w:val="00792611"/>
    <w:rsid w:val="00792781"/>
    <w:rsid w:val="00792CC0"/>
    <w:rsid w:val="00792E23"/>
    <w:rsid w:val="00793E39"/>
    <w:rsid w:val="00794335"/>
    <w:rsid w:val="00794789"/>
    <w:rsid w:val="007958D1"/>
    <w:rsid w:val="00795E7C"/>
    <w:rsid w:val="007961B0"/>
    <w:rsid w:val="00796246"/>
    <w:rsid w:val="00796644"/>
    <w:rsid w:val="00796A50"/>
    <w:rsid w:val="00796E1B"/>
    <w:rsid w:val="007973E3"/>
    <w:rsid w:val="007973F9"/>
    <w:rsid w:val="0079764D"/>
    <w:rsid w:val="007977A3"/>
    <w:rsid w:val="007A0C61"/>
    <w:rsid w:val="007A0EA5"/>
    <w:rsid w:val="007A1105"/>
    <w:rsid w:val="007A1CBD"/>
    <w:rsid w:val="007A4325"/>
    <w:rsid w:val="007A55FA"/>
    <w:rsid w:val="007A61F8"/>
    <w:rsid w:val="007A6D2E"/>
    <w:rsid w:val="007A7813"/>
    <w:rsid w:val="007A7BBB"/>
    <w:rsid w:val="007B0571"/>
    <w:rsid w:val="007B1694"/>
    <w:rsid w:val="007B1DC1"/>
    <w:rsid w:val="007B2B22"/>
    <w:rsid w:val="007B2E8C"/>
    <w:rsid w:val="007B31BB"/>
    <w:rsid w:val="007B3DA4"/>
    <w:rsid w:val="007B432F"/>
    <w:rsid w:val="007B49BC"/>
    <w:rsid w:val="007B566D"/>
    <w:rsid w:val="007B5A8C"/>
    <w:rsid w:val="007B5D35"/>
    <w:rsid w:val="007B64B4"/>
    <w:rsid w:val="007B67D4"/>
    <w:rsid w:val="007B68C1"/>
    <w:rsid w:val="007B7800"/>
    <w:rsid w:val="007B7999"/>
    <w:rsid w:val="007C0041"/>
    <w:rsid w:val="007C06AC"/>
    <w:rsid w:val="007C074E"/>
    <w:rsid w:val="007C0841"/>
    <w:rsid w:val="007C1ADE"/>
    <w:rsid w:val="007C441E"/>
    <w:rsid w:val="007C4ACC"/>
    <w:rsid w:val="007C4E1C"/>
    <w:rsid w:val="007C5A5C"/>
    <w:rsid w:val="007C5B88"/>
    <w:rsid w:val="007C5DEF"/>
    <w:rsid w:val="007C7705"/>
    <w:rsid w:val="007C770F"/>
    <w:rsid w:val="007D3827"/>
    <w:rsid w:val="007D3E91"/>
    <w:rsid w:val="007D52BA"/>
    <w:rsid w:val="007D54FD"/>
    <w:rsid w:val="007D5E4F"/>
    <w:rsid w:val="007D618E"/>
    <w:rsid w:val="007D69BC"/>
    <w:rsid w:val="007D7353"/>
    <w:rsid w:val="007D75DF"/>
    <w:rsid w:val="007D78B4"/>
    <w:rsid w:val="007D78F5"/>
    <w:rsid w:val="007D7C88"/>
    <w:rsid w:val="007E06B7"/>
    <w:rsid w:val="007E0B19"/>
    <w:rsid w:val="007E0B99"/>
    <w:rsid w:val="007E1C37"/>
    <w:rsid w:val="007E2B30"/>
    <w:rsid w:val="007E3776"/>
    <w:rsid w:val="007E3E33"/>
    <w:rsid w:val="007E42AA"/>
    <w:rsid w:val="007E6028"/>
    <w:rsid w:val="007E656B"/>
    <w:rsid w:val="007E6835"/>
    <w:rsid w:val="007E69E3"/>
    <w:rsid w:val="007E6ABC"/>
    <w:rsid w:val="007F08F8"/>
    <w:rsid w:val="007F14FB"/>
    <w:rsid w:val="007F1721"/>
    <w:rsid w:val="007F18A3"/>
    <w:rsid w:val="007F18DC"/>
    <w:rsid w:val="007F2054"/>
    <w:rsid w:val="007F3230"/>
    <w:rsid w:val="007F3632"/>
    <w:rsid w:val="007F3E71"/>
    <w:rsid w:val="007F3F6D"/>
    <w:rsid w:val="007F3FCF"/>
    <w:rsid w:val="007F4B37"/>
    <w:rsid w:val="007F5383"/>
    <w:rsid w:val="007F66A1"/>
    <w:rsid w:val="007F6FC2"/>
    <w:rsid w:val="007F7228"/>
    <w:rsid w:val="007F78C4"/>
    <w:rsid w:val="007F7CAC"/>
    <w:rsid w:val="007F7E1B"/>
    <w:rsid w:val="008014B8"/>
    <w:rsid w:val="008017AA"/>
    <w:rsid w:val="008046E5"/>
    <w:rsid w:val="00804F67"/>
    <w:rsid w:val="00804FBC"/>
    <w:rsid w:val="00805086"/>
    <w:rsid w:val="00805123"/>
    <w:rsid w:val="008051D5"/>
    <w:rsid w:val="00806672"/>
    <w:rsid w:val="008067B7"/>
    <w:rsid w:val="0080692D"/>
    <w:rsid w:val="00806D2F"/>
    <w:rsid w:val="0080775F"/>
    <w:rsid w:val="008079ED"/>
    <w:rsid w:val="00807D0B"/>
    <w:rsid w:val="008105E7"/>
    <w:rsid w:val="00810607"/>
    <w:rsid w:val="008107C6"/>
    <w:rsid w:val="00811065"/>
    <w:rsid w:val="00811AA4"/>
    <w:rsid w:val="008129D4"/>
    <w:rsid w:val="00813156"/>
    <w:rsid w:val="00813ACB"/>
    <w:rsid w:val="008142EB"/>
    <w:rsid w:val="00814DBB"/>
    <w:rsid w:val="00815986"/>
    <w:rsid w:val="00815A7C"/>
    <w:rsid w:val="00815C7A"/>
    <w:rsid w:val="0081690B"/>
    <w:rsid w:val="00816A66"/>
    <w:rsid w:val="00817069"/>
    <w:rsid w:val="00820ACD"/>
    <w:rsid w:val="0082210F"/>
    <w:rsid w:val="00822846"/>
    <w:rsid w:val="00822FF5"/>
    <w:rsid w:val="00823259"/>
    <w:rsid w:val="00824CC5"/>
    <w:rsid w:val="008250A3"/>
    <w:rsid w:val="008254A6"/>
    <w:rsid w:val="00825931"/>
    <w:rsid w:val="00825C06"/>
    <w:rsid w:val="00826CED"/>
    <w:rsid w:val="00827462"/>
    <w:rsid w:val="00827CA6"/>
    <w:rsid w:val="00830A48"/>
    <w:rsid w:val="00830ED1"/>
    <w:rsid w:val="008317DA"/>
    <w:rsid w:val="00833987"/>
    <w:rsid w:val="00834B41"/>
    <w:rsid w:val="00835EE0"/>
    <w:rsid w:val="008368CF"/>
    <w:rsid w:val="00836EE0"/>
    <w:rsid w:val="00837E18"/>
    <w:rsid w:val="00837E1D"/>
    <w:rsid w:val="00840159"/>
    <w:rsid w:val="00841791"/>
    <w:rsid w:val="00844587"/>
    <w:rsid w:val="008446F5"/>
    <w:rsid w:val="008451AB"/>
    <w:rsid w:val="00845C9F"/>
    <w:rsid w:val="0084760A"/>
    <w:rsid w:val="00847A11"/>
    <w:rsid w:val="00847C0E"/>
    <w:rsid w:val="00847F6E"/>
    <w:rsid w:val="008508BD"/>
    <w:rsid w:val="008509DD"/>
    <w:rsid w:val="00850C22"/>
    <w:rsid w:val="008516FA"/>
    <w:rsid w:val="00851CAB"/>
    <w:rsid w:val="00852320"/>
    <w:rsid w:val="00852AF1"/>
    <w:rsid w:val="00854554"/>
    <w:rsid w:val="0085537B"/>
    <w:rsid w:val="00856696"/>
    <w:rsid w:val="008568DB"/>
    <w:rsid w:val="00856EB8"/>
    <w:rsid w:val="008573D9"/>
    <w:rsid w:val="00857521"/>
    <w:rsid w:val="00860244"/>
    <w:rsid w:val="00860BA8"/>
    <w:rsid w:val="00861A97"/>
    <w:rsid w:val="00862A52"/>
    <w:rsid w:val="00862D8E"/>
    <w:rsid w:val="008636D0"/>
    <w:rsid w:val="008638B3"/>
    <w:rsid w:val="00864310"/>
    <w:rsid w:val="00864326"/>
    <w:rsid w:val="008644A3"/>
    <w:rsid w:val="00864518"/>
    <w:rsid w:val="00864974"/>
    <w:rsid w:val="00864EBA"/>
    <w:rsid w:val="00864FED"/>
    <w:rsid w:val="0086559A"/>
    <w:rsid w:val="00865634"/>
    <w:rsid w:val="00866799"/>
    <w:rsid w:val="00866ED4"/>
    <w:rsid w:val="00866F9A"/>
    <w:rsid w:val="00867DAB"/>
    <w:rsid w:val="0087162C"/>
    <w:rsid w:val="00872550"/>
    <w:rsid w:val="00872D7A"/>
    <w:rsid w:val="00873218"/>
    <w:rsid w:val="008732B6"/>
    <w:rsid w:val="00875185"/>
    <w:rsid w:val="0087562B"/>
    <w:rsid w:val="00876773"/>
    <w:rsid w:val="0087686A"/>
    <w:rsid w:val="0087687D"/>
    <w:rsid w:val="00877F47"/>
    <w:rsid w:val="00880262"/>
    <w:rsid w:val="00880A78"/>
    <w:rsid w:val="00880C21"/>
    <w:rsid w:val="00881379"/>
    <w:rsid w:val="00881561"/>
    <w:rsid w:val="0088156A"/>
    <w:rsid w:val="00881FEA"/>
    <w:rsid w:val="008822ED"/>
    <w:rsid w:val="0088302E"/>
    <w:rsid w:val="008835CE"/>
    <w:rsid w:val="00883DDF"/>
    <w:rsid w:val="00884B76"/>
    <w:rsid w:val="00884EAF"/>
    <w:rsid w:val="00886230"/>
    <w:rsid w:val="00886676"/>
    <w:rsid w:val="00886E73"/>
    <w:rsid w:val="00887202"/>
    <w:rsid w:val="00887AD5"/>
    <w:rsid w:val="00890372"/>
    <w:rsid w:val="0089113B"/>
    <w:rsid w:val="0089429F"/>
    <w:rsid w:val="00894C4E"/>
    <w:rsid w:val="00894ED2"/>
    <w:rsid w:val="0089589D"/>
    <w:rsid w:val="00896364"/>
    <w:rsid w:val="00896876"/>
    <w:rsid w:val="00897418"/>
    <w:rsid w:val="008A0190"/>
    <w:rsid w:val="008A0203"/>
    <w:rsid w:val="008A0D8D"/>
    <w:rsid w:val="008A0DBF"/>
    <w:rsid w:val="008A11FB"/>
    <w:rsid w:val="008A1617"/>
    <w:rsid w:val="008A2B4B"/>
    <w:rsid w:val="008A3F6D"/>
    <w:rsid w:val="008A4891"/>
    <w:rsid w:val="008A48F0"/>
    <w:rsid w:val="008A50B5"/>
    <w:rsid w:val="008A5C4C"/>
    <w:rsid w:val="008A6BBD"/>
    <w:rsid w:val="008A6BD3"/>
    <w:rsid w:val="008A6D60"/>
    <w:rsid w:val="008A78EC"/>
    <w:rsid w:val="008A7DE9"/>
    <w:rsid w:val="008A7F7E"/>
    <w:rsid w:val="008B01E4"/>
    <w:rsid w:val="008B0BBF"/>
    <w:rsid w:val="008B413D"/>
    <w:rsid w:val="008B5958"/>
    <w:rsid w:val="008B5C69"/>
    <w:rsid w:val="008B60BE"/>
    <w:rsid w:val="008B62FB"/>
    <w:rsid w:val="008B7C04"/>
    <w:rsid w:val="008C043C"/>
    <w:rsid w:val="008C062B"/>
    <w:rsid w:val="008C149C"/>
    <w:rsid w:val="008C1D0D"/>
    <w:rsid w:val="008C2DDA"/>
    <w:rsid w:val="008C2E46"/>
    <w:rsid w:val="008C40C6"/>
    <w:rsid w:val="008C42B8"/>
    <w:rsid w:val="008C43CC"/>
    <w:rsid w:val="008C4520"/>
    <w:rsid w:val="008C60C9"/>
    <w:rsid w:val="008C622A"/>
    <w:rsid w:val="008C6E42"/>
    <w:rsid w:val="008C708F"/>
    <w:rsid w:val="008C78C9"/>
    <w:rsid w:val="008D0F38"/>
    <w:rsid w:val="008D1164"/>
    <w:rsid w:val="008D2043"/>
    <w:rsid w:val="008D24E8"/>
    <w:rsid w:val="008D3DB7"/>
    <w:rsid w:val="008D4A00"/>
    <w:rsid w:val="008D4FC5"/>
    <w:rsid w:val="008D500E"/>
    <w:rsid w:val="008D66F9"/>
    <w:rsid w:val="008D775F"/>
    <w:rsid w:val="008E0043"/>
    <w:rsid w:val="008E0637"/>
    <w:rsid w:val="008E11F4"/>
    <w:rsid w:val="008E12E6"/>
    <w:rsid w:val="008E14E5"/>
    <w:rsid w:val="008E18A5"/>
    <w:rsid w:val="008E32A9"/>
    <w:rsid w:val="008E3CDE"/>
    <w:rsid w:val="008E3D95"/>
    <w:rsid w:val="008E47E2"/>
    <w:rsid w:val="008E5BB2"/>
    <w:rsid w:val="008E6B71"/>
    <w:rsid w:val="008E6F95"/>
    <w:rsid w:val="008E7461"/>
    <w:rsid w:val="008E7591"/>
    <w:rsid w:val="008E7C80"/>
    <w:rsid w:val="008F0E95"/>
    <w:rsid w:val="008F11CA"/>
    <w:rsid w:val="008F1BA7"/>
    <w:rsid w:val="008F406C"/>
    <w:rsid w:val="008F475A"/>
    <w:rsid w:val="008F4D02"/>
    <w:rsid w:val="008F5685"/>
    <w:rsid w:val="008F60D4"/>
    <w:rsid w:val="008F6651"/>
    <w:rsid w:val="008F68A8"/>
    <w:rsid w:val="008F6D16"/>
    <w:rsid w:val="008F7D8F"/>
    <w:rsid w:val="00900896"/>
    <w:rsid w:val="00900BE9"/>
    <w:rsid w:val="00900CB2"/>
    <w:rsid w:val="00900F3F"/>
    <w:rsid w:val="009021CF"/>
    <w:rsid w:val="009023D5"/>
    <w:rsid w:val="00904271"/>
    <w:rsid w:val="0090489F"/>
    <w:rsid w:val="00907298"/>
    <w:rsid w:val="0090766E"/>
    <w:rsid w:val="0090771B"/>
    <w:rsid w:val="00907D06"/>
    <w:rsid w:val="009116E4"/>
    <w:rsid w:val="00911CCA"/>
    <w:rsid w:val="00912839"/>
    <w:rsid w:val="009133A4"/>
    <w:rsid w:val="0091354C"/>
    <w:rsid w:val="00913DEE"/>
    <w:rsid w:val="009144EF"/>
    <w:rsid w:val="00915407"/>
    <w:rsid w:val="00915B76"/>
    <w:rsid w:val="0091702D"/>
    <w:rsid w:val="00917689"/>
    <w:rsid w:val="0091796F"/>
    <w:rsid w:val="009201E3"/>
    <w:rsid w:val="009209F8"/>
    <w:rsid w:val="0092111E"/>
    <w:rsid w:val="00921ABB"/>
    <w:rsid w:val="00921B2F"/>
    <w:rsid w:val="009224C8"/>
    <w:rsid w:val="00922F7E"/>
    <w:rsid w:val="009239BA"/>
    <w:rsid w:val="00923D6B"/>
    <w:rsid w:val="009244BA"/>
    <w:rsid w:val="00926E13"/>
    <w:rsid w:val="00926FC6"/>
    <w:rsid w:val="00927989"/>
    <w:rsid w:val="00927A0B"/>
    <w:rsid w:val="00930251"/>
    <w:rsid w:val="0093026B"/>
    <w:rsid w:val="0093094E"/>
    <w:rsid w:val="009319D0"/>
    <w:rsid w:val="009323CE"/>
    <w:rsid w:val="00932927"/>
    <w:rsid w:val="00933C25"/>
    <w:rsid w:val="00933C81"/>
    <w:rsid w:val="0093424B"/>
    <w:rsid w:val="00934A7E"/>
    <w:rsid w:val="00934B45"/>
    <w:rsid w:val="00935136"/>
    <w:rsid w:val="009351A5"/>
    <w:rsid w:val="00935D65"/>
    <w:rsid w:val="00936109"/>
    <w:rsid w:val="0093698B"/>
    <w:rsid w:val="00936A26"/>
    <w:rsid w:val="00937208"/>
    <w:rsid w:val="00937488"/>
    <w:rsid w:val="00937667"/>
    <w:rsid w:val="00937B96"/>
    <w:rsid w:val="0094017C"/>
    <w:rsid w:val="00940428"/>
    <w:rsid w:val="00940B5C"/>
    <w:rsid w:val="00941235"/>
    <w:rsid w:val="00941927"/>
    <w:rsid w:val="00941A9B"/>
    <w:rsid w:val="00943823"/>
    <w:rsid w:val="00943BBE"/>
    <w:rsid w:val="00943E88"/>
    <w:rsid w:val="009440B9"/>
    <w:rsid w:val="009463AC"/>
    <w:rsid w:val="0094650E"/>
    <w:rsid w:val="00946CF2"/>
    <w:rsid w:val="00947B08"/>
    <w:rsid w:val="00950BC1"/>
    <w:rsid w:val="0095127C"/>
    <w:rsid w:val="0095181E"/>
    <w:rsid w:val="0095198D"/>
    <w:rsid w:val="00952B7A"/>
    <w:rsid w:val="00953CD2"/>
    <w:rsid w:val="00954F08"/>
    <w:rsid w:val="00955041"/>
    <w:rsid w:val="00956846"/>
    <w:rsid w:val="009570E9"/>
    <w:rsid w:val="009571C3"/>
    <w:rsid w:val="009600E3"/>
    <w:rsid w:val="0096091B"/>
    <w:rsid w:val="009618DA"/>
    <w:rsid w:val="009619C9"/>
    <w:rsid w:val="00962EE9"/>
    <w:rsid w:val="009630BA"/>
    <w:rsid w:val="00963656"/>
    <w:rsid w:val="00963B04"/>
    <w:rsid w:val="009649D5"/>
    <w:rsid w:val="00965AED"/>
    <w:rsid w:val="00967F3B"/>
    <w:rsid w:val="00967FA2"/>
    <w:rsid w:val="009706A2"/>
    <w:rsid w:val="00971D51"/>
    <w:rsid w:val="00974639"/>
    <w:rsid w:val="00974796"/>
    <w:rsid w:val="00974ADC"/>
    <w:rsid w:val="00974CCE"/>
    <w:rsid w:val="0097608C"/>
    <w:rsid w:val="0097638C"/>
    <w:rsid w:val="00976805"/>
    <w:rsid w:val="00976EAA"/>
    <w:rsid w:val="00977BFB"/>
    <w:rsid w:val="00980123"/>
    <w:rsid w:val="0098027B"/>
    <w:rsid w:val="0098084E"/>
    <w:rsid w:val="00980A50"/>
    <w:rsid w:val="00980C8B"/>
    <w:rsid w:val="0098131F"/>
    <w:rsid w:val="009827EC"/>
    <w:rsid w:val="00982EBC"/>
    <w:rsid w:val="009844EF"/>
    <w:rsid w:val="00984AF2"/>
    <w:rsid w:val="009853B2"/>
    <w:rsid w:val="009860AC"/>
    <w:rsid w:val="00986F37"/>
    <w:rsid w:val="00987462"/>
    <w:rsid w:val="0099089B"/>
    <w:rsid w:val="0099102B"/>
    <w:rsid w:val="0099117C"/>
    <w:rsid w:val="00992112"/>
    <w:rsid w:val="00992ABA"/>
    <w:rsid w:val="00993057"/>
    <w:rsid w:val="009930E7"/>
    <w:rsid w:val="00993782"/>
    <w:rsid w:val="00993813"/>
    <w:rsid w:val="00993BB6"/>
    <w:rsid w:val="00994EC3"/>
    <w:rsid w:val="00995AFA"/>
    <w:rsid w:val="00996472"/>
    <w:rsid w:val="0099729D"/>
    <w:rsid w:val="00997DA1"/>
    <w:rsid w:val="009A0564"/>
    <w:rsid w:val="009A0884"/>
    <w:rsid w:val="009A0D14"/>
    <w:rsid w:val="009A1ED1"/>
    <w:rsid w:val="009A2B87"/>
    <w:rsid w:val="009A301F"/>
    <w:rsid w:val="009A30C5"/>
    <w:rsid w:val="009A3609"/>
    <w:rsid w:val="009A3A6B"/>
    <w:rsid w:val="009A3F43"/>
    <w:rsid w:val="009A49C4"/>
    <w:rsid w:val="009A729D"/>
    <w:rsid w:val="009A7A32"/>
    <w:rsid w:val="009B0BF4"/>
    <w:rsid w:val="009B1587"/>
    <w:rsid w:val="009B1D50"/>
    <w:rsid w:val="009B50A2"/>
    <w:rsid w:val="009B51EE"/>
    <w:rsid w:val="009B5322"/>
    <w:rsid w:val="009B5F10"/>
    <w:rsid w:val="009B60E3"/>
    <w:rsid w:val="009B62C8"/>
    <w:rsid w:val="009B7A17"/>
    <w:rsid w:val="009B7D56"/>
    <w:rsid w:val="009C0559"/>
    <w:rsid w:val="009C108F"/>
    <w:rsid w:val="009C157A"/>
    <w:rsid w:val="009C1EE1"/>
    <w:rsid w:val="009C2809"/>
    <w:rsid w:val="009C2978"/>
    <w:rsid w:val="009C3B1B"/>
    <w:rsid w:val="009C4247"/>
    <w:rsid w:val="009C4722"/>
    <w:rsid w:val="009C5471"/>
    <w:rsid w:val="009C574F"/>
    <w:rsid w:val="009C7EC5"/>
    <w:rsid w:val="009D00D2"/>
    <w:rsid w:val="009D1620"/>
    <w:rsid w:val="009D1E6E"/>
    <w:rsid w:val="009D3CE9"/>
    <w:rsid w:val="009D5B61"/>
    <w:rsid w:val="009D69B5"/>
    <w:rsid w:val="009D6D93"/>
    <w:rsid w:val="009D7F47"/>
    <w:rsid w:val="009E00AA"/>
    <w:rsid w:val="009E05EE"/>
    <w:rsid w:val="009E0799"/>
    <w:rsid w:val="009E0D20"/>
    <w:rsid w:val="009E1B29"/>
    <w:rsid w:val="009E2867"/>
    <w:rsid w:val="009E33B0"/>
    <w:rsid w:val="009E3484"/>
    <w:rsid w:val="009E364B"/>
    <w:rsid w:val="009E43D6"/>
    <w:rsid w:val="009E4E06"/>
    <w:rsid w:val="009E4F67"/>
    <w:rsid w:val="009E50CF"/>
    <w:rsid w:val="009E5D68"/>
    <w:rsid w:val="009E7054"/>
    <w:rsid w:val="009E70E6"/>
    <w:rsid w:val="009E73D8"/>
    <w:rsid w:val="009E74FD"/>
    <w:rsid w:val="009E77A9"/>
    <w:rsid w:val="009E7F03"/>
    <w:rsid w:val="009F1449"/>
    <w:rsid w:val="009F370A"/>
    <w:rsid w:val="009F48BE"/>
    <w:rsid w:val="009F5A1A"/>
    <w:rsid w:val="009F6053"/>
    <w:rsid w:val="009F611D"/>
    <w:rsid w:val="009F67B4"/>
    <w:rsid w:val="009F6A17"/>
    <w:rsid w:val="009F6E91"/>
    <w:rsid w:val="009F768C"/>
    <w:rsid w:val="00A010AB"/>
    <w:rsid w:val="00A01932"/>
    <w:rsid w:val="00A02140"/>
    <w:rsid w:val="00A032FF"/>
    <w:rsid w:val="00A038E8"/>
    <w:rsid w:val="00A03D14"/>
    <w:rsid w:val="00A03D3F"/>
    <w:rsid w:val="00A03E57"/>
    <w:rsid w:val="00A03FF4"/>
    <w:rsid w:val="00A0463C"/>
    <w:rsid w:val="00A050DD"/>
    <w:rsid w:val="00A05DDC"/>
    <w:rsid w:val="00A06104"/>
    <w:rsid w:val="00A063D9"/>
    <w:rsid w:val="00A06A08"/>
    <w:rsid w:val="00A07214"/>
    <w:rsid w:val="00A076B5"/>
    <w:rsid w:val="00A10541"/>
    <w:rsid w:val="00A111E5"/>
    <w:rsid w:val="00A11206"/>
    <w:rsid w:val="00A11891"/>
    <w:rsid w:val="00A119D1"/>
    <w:rsid w:val="00A11E23"/>
    <w:rsid w:val="00A136BB"/>
    <w:rsid w:val="00A13E71"/>
    <w:rsid w:val="00A16230"/>
    <w:rsid w:val="00A16B02"/>
    <w:rsid w:val="00A16EB7"/>
    <w:rsid w:val="00A16EFA"/>
    <w:rsid w:val="00A176AE"/>
    <w:rsid w:val="00A177A6"/>
    <w:rsid w:val="00A17BE5"/>
    <w:rsid w:val="00A17D3E"/>
    <w:rsid w:val="00A20FA0"/>
    <w:rsid w:val="00A216C3"/>
    <w:rsid w:val="00A21E8C"/>
    <w:rsid w:val="00A22172"/>
    <w:rsid w:val="00A225F5"/>
    <w:rsid w:val="00A22A51"/>
    <w:rsid w:val="00A238CF"/>
    <w:rsid w:val="00A250EA"/>
    <w:rsid w:val="00A259A5"/>
    <w:rsid w:val="00A25CF4"/>
    <w:rsid w:val="00A264FC"/>
    <w:rsid w:val="00A26E9E"/>
    <w:rsid w:val="00A27757"/>
    <w:rsid w:val="00A278BB"/>
    <w:rsid w:val="00A27B93"/>
    <w:rsid w:val="00A304D6"/>
    <w:rsid w:val="00A30BBC"/>
    <w:rsid w:val="00A330B3"/>
    <w:rsid w:val="00A33BAB"/>
    <w:rsid w:val="00A35335"/>
    <w:rsid w:val="00A35729"/>
    <w:rsid w:val="00A35D1A"/>
    <w:rsid w:val="00A3614E"/>
    <w:rsid w:val="00A37202"/>
    <w:rsid w:val="00A37C25"/>
    <w:rsid w:val="00A37D62"/>
    <w:rsid w:val="00A37E3C"/>
    <w:rsid w:val="00A40B85"/>
    <w:rsid w:val="00A419D4"/>
    <w:rsid w:val="00A41C54"/>
    <w:rsid w:val="00A425A9"/>
    <w:rsid w:val="00A42B12"/>
    <w:rsid w:val="00A432E1"/>
    <w:rsid w:val="00A437B8"/>
    <w:rsid w:val="00A43FE1"/>
    <w:rsid w:val="00A44A07"/>
    <w:rsid w:val="00A44B53"/>
    <w:rsid w:val="00A44BB8"/>
    <w:rsid w:val="00A45693"/>
    <w:rsid w:val="00A45A17"/>
    <w:rsid w:val="00A45A61"/>
    <w:rsid w:val="00A46FC4"/>
    <w:rsid w:val="00A47072"/>
    <w:rsid w:val="00A477FA"/>
    <w:rsid w:val="00A50983"/>
    <w:rsid w:val="00A5117B"/>
    <w:rsid w:val="00A5219C"/>
    <w:rsid w:val="00A52C68"/>
    <w:rsid w:val="00A53755"/>
    <w:rsid w:val="00A53C17"/>
    <w:rsid w:val="00A54F46"/>
    <w:rsid w:val="00A5562F"/>
    <w:rsid w:val="00A5575B"/>
    <w:rsid w:val="00A55BDF"/>
    <w:rsid w:val="00A55E44"/>
    <w:rsid w:val="00A56D23"/>
    <w:rsid w:val="00A56E14"/>
    <w:rsid w:val="00A57674"/>
    <w:rsid w:val="00A577E2"/>
    <w:rsid w:val="00A60572"/>
    <w:rsid w:val="00A61613"/>
    <w:rsid w:val="00A61645"/>
    <w:rsid w:val="00A62284"/>
    <w:rsid w:val="00A62A25"/>
    <w:rsid w:val="00A6536E"/>
    <w:rsid w:val="00A661A1"/>
    <w:rsid w:val="00A66229"/>
    <w:rsid w:val="00A6688D"/>
    <w:rsid w:val="00A66B97"/>
    <w:rsid w:val="00A67B61"/>
    <w:rsid w:val="00A67BFB"/>
    <w:rsid w:val="00A70366"/>
    <w:rsid w:val="00A70DB5"/>
    <w:rsid w:val="00A71370"/>
    <w:rsid w:val="00A71593"/>
    <w:rsid w:val="00A71E89"/>
    <w:rsid w:val="00A735DA"/>
    <w:rsid w:val="00A74408"/>
    <w:rsid w:val="00A7460D"/>
    <w:rsid w:val="00A75195"/>
    <w:rsid w:val="00A7584B"/>
    <w:rsid w:val="00A760D8"/>
    <w:rsid w:val="00A761AA"/>
    <w:rsid w:val="00A776D1"/>
    <w:rsid w:val="00A80129"/>
    <w:rsid w:val="00A803A4"/>
    <w:rsid w:val="00A80B22"/>
    <w:rsid w:val="00A80DFA"/>
    <w:rsid w:val="00A812EE"/>
    <w:rsid w:val="00A8209D"/>
    <w:rsid w:val="00A823BF"/>
    <w:rsid w:val="00A82C35"/>
    <w:rsid w:val="00A83562"/>
    <w:rsid w:val="00A8668A"/>
    <w:rsid w:val="00A87D93"/>
    <w:rsid w:val="00A87F8B"/>
    <w:rsid w:val="00A90985"/>
    <w:rsid w:val="00A90A5E"/>
    <w:rsid w:val="00A92A3E"/>
    <w:rsid w:val="00A92B2B"/>
    <w:rsid w:val="00A93241"/>
    <w:rsid w:val="00A93C2B"/>
    <w:rsid w:val="00A94CC0"/>
    <w:rsid w:val="00A95897"/>
    <w:rsid w:val="00A95F54"/>
    <w:rsid w:val="00A97773"/>
    <w:rsid w:val="00AA03F8"/>
    <w:rsid w:val="00AA047E"/>
    <w:rsid w:val="00AA12F6"/>
    <w:rsid w:val="00AA44E2"/>
    <w:rsid w:val="00AA4523"/>
    <w:rsid w:val="00AA46D8"/>
    <w:rsid w:val="00AA4D5B"/>
    <w:rsid w:val="00AA5EBB"/>
    <w:rsid w:val="00AA64AC"/>
    <w:rsid w:val="00AA6E98"/>
    <w:rsid w:val="00AA705C"/>
    <w:rsid w:val="00AA7D48"/>
    <w:rsid w:val="00AA7E84"/>
    <w:rsid w:val="00AB00E6"/>
    <w:rsid w:val="00AB027C"/>
    <w:rsid w:val="00AB14D9"/>
    <w:rsid w:val="00AB16E3"/>
    <w:rsid w:val="00AB172B"/>
    <w:rsid w:val="00AB27B7"/>
    <w:rsid w:val="00AB3E87"/>
    <w:rsid w:val="00AB41E3"/>
    <w:rsid w:val="00AB53FC"/>
    <w:rsid w:val="00AB5821"/>
    <w:rsid w:val="00AB5978"/>
    <w:rsid w:val="00AB5B73"/>
    <w:rsid w:val="00AB6145"/>
    <w:rsid w:val="00AB6356"/>
    <w:rsid w:val="00AC07EE"/>
    <w:rsid w:val="00AC0F5F"/>
    <w:rsid w:val="00AC1D64"/>
    <w:rsid w:val="00AC2D64"/>
    <w:rsid w:val="00AC3DC2"/>
    <w:rsid w:val="00AC4E47"/>
    <w:rsid w:val="00AC5353"/>
    <w:rsid w:val="00AC5B36"/>
    <w:rsid w:val="00AC617C"/>
    <w:rsid w:val="00AC62AF"/>
    <w:rsid w:val="00AC7945"/>
    <w:rsid w:val="00AC7B76"/>
    <w:rsid w:val="00AD0029"/>
    <w:rsid w:val="00AD1132"/>
    <w:rsid w:val="00AD12A7"/>
    <w:rsid w:val="00AD1310"/>
    <w:rsid w:val="00AD15A8"/>
    <w:rsid w:val="00AD1A65"/>
    <w:rsid w:val="00AD2851"/>
    <w:rsid w:val="00AD2B58"/>
    <w:rsid w:val="00AD2B77"/>
    <w:rsid w:val="00AD3FB8"/>
    <w:rsid w:val="00AD4310"/>
    <w:rsid w:val="00AD5104"/>
    <w:rsid w:val="00AD5F12"/>
    <w:rsid w:val="00AD64DB"/>
    <w:rsid w:val="00AD66B4"/>
    <w:rsid w:val="00AD671A"/>
    <w:rsid w:val="00AD69AC"/>
    <w:rsid w:val="00AD6CBC"/>
    <w:rsid w:val="00AD775C"/>
    <w:rsid w:val="00AD7921"/>
    <w:rsid w:val="00AD7B5C"/>
    <w:rsid w:val="00AE0E65"/>
    <w:rsid w:val="00AE1839"/>
    <w:rsid w:val="00AE258B"/>
    <w:rsid w:val="00AE2761"/>
    <w:rsid w:val="00AE3339"/>
    <w:rsid w:val="00AE39D0"/>
    <w:rsid w:val="00AE5591"/>
    <w:rsid w:val="00AE6ADF"/>
    <w:rsid w:val="00AE6B30"/>
    <w:rsid w:val="00AE7A16"/>
    <w:rsid w:val="00AF0486"/>
    <w:rsid w:val="00AF086E"/>
    <w:rsid w:val="00AF15A4"/>
    <w:rsid w:val="00AF161F"/>
    <w:rsid w:val="00AF2DCF"/>
    <w:rsid w:val="00AF2F20"/>
    <w:rsid w:val="00AF4594"/>
    <w:rsid w:val="00AF62FB"/>
    <w:rsid w:val="00AF666B"/>
    <w:rsid w:val="00B0095B"/>
    <w:rsid w:val="00B01063"/>
    <w:rsid w:val="00B010CB"/>
    <w:rsid w:val="00B02715"/>
    <w:rsid w:val="00B02878"/>
    <w:rsid w:val="00B0289A"/>
    <w:rsid w:val="00B039E3"/>
    <w:rsid w:val="00B03BBB"/>
    <w:rsid w:val="00B03F87"/>
    <w:rsid w:val="00B0679C"/>
    <w:rsid w:val="00B06FD6"/>
    <w:rsid w:val="00B06FF5"/>
    <w:rsid w:val="00B07E5D"/>
    <w:rsid w:val="00B1024F"/>
    <w:rsid w:val="00B10875"/>
    <w:rsid w:val="00B11928"/>
    <w:rsid w:val="00B137E9"/>
    <w:rsid w:val="00B142EF"/>
    <w:rsid w:val="00B1474B"/>
    <w:rsid w:val="00B14B07"/>
    <w:rsid w:val="00B14C0B"/>
    <w:rsid w:val="00B15117"/>
    <w:rsid w:val="00B15AFE"/>
    <w:rsid w:val="00B16A4A"/>
    <w:rsid w:val="00B16B26"/>
    <w:rsid w:val="00B16D4E"/>
    <w:rsid w:val="00B17C3F"/>
    <w:rsid w:val="00B2052C"/>
    <w:rsid w:val="00B2089F"/>
    <w:rsid w:val="00B213CA"/>
    <w:rsid w:val="00B234BD"/>
    <w:rsid w:val="00B238E0"/>
    <w:rsid w:val="00B23F71"/>
    <w:rsid w:val="00B24107"/>
    <w:rsid w:val="00B2428B"/>
    <w:rsid w:val="00B24B26"/>
    <w:rsid w:val="00B24BC4"/>
    <w:rsid w:val="00B2501D"/>
    <w:rsid w:val="00B25670"/>
    <w:rsid w:val="00B25BAB"/>
    <w:rsid w:val="00B264D3"/>
    <w:rsid w:val="00B27289"/>
    <w:rsid w:val="00B27814"/>
    <w:rsid w:val="00B30125"/>
    <w:rsid w:val="00B312E9"/>
    <w:rsid w:val="00B31F65"/>
    <w:rsid w:val="00B32862"/>
    <w:rsid w:val="00B32BD4"/>
    <w:rsid w:val="00B33469"/>
    <w:rsid w:val="00B346F4"/>
    <w:rsid w:val="00B34835"/>
    <w:rsid w:val="00B3483D"/>
    <w:rsid w:val="00B354E5"/>
    <w:rsid w:val="00B35772"/>
    <w:rsid w:val="00B36092"/>
    <w:rsid w:val="00B36889"/>
    <w:rsid w:val="00B36EAC"/>
    <w:rsid w:val="00B40531"/>
    <w:rsid w:val="00B41341"/>
    <w:rsid w:val="00B43630"/>
    <w:rsid w:val="00B4402F"/>
    <w:rsid w:val="00B44BE6"/>
    <w:rsid w:val="00B44E44"/>
    <w:rsid w:val="00B455CF"/>
    <w:rsid w:val="00B45BB2"/>
    <w:rsid w:val="00B45C25"/>
    <w:rsid w:val="00B46C64"/>
    <w:rsid w:val="00B47066"/>
    <w:rsid w:val="00B50BBA"/>
    <w:rsid w:val="00B51678"/>
    <w:rsid w:val="00B519D2"/>
    <w:rsid w:val="00B5249F"/>
    <w:rsid w:val="00B5250C"/>
    <w:rsid w:val="00B53362"/>
    <w:rsid w:val="00B53627"/>
    <w:rsid w:val="00B537B3"/>
    <w:rsid w:val="00B54AB5"/>
    <w:rsid w:val="00B56202"/>
    <w:rsid w:val="00B572D2"/>
    <w:rsid w:val="00B57469"/>
    <w:rsid w:val="00B576C9"/>
    <w:rsid w:val="00B600BF"/>
    <w:rsid w:val="00B60540"/>
    <w:rsid w:val="00B6071B"/>
    <w:rsid w:val="00B62229"/>
    <w:rsid w:val="00B623A6"/>
    <w:rsid w:val="00B62BD8"/>
    <w:rsid w:val="00B6302B"/>
    <w:rsid w:val="00B630ED"/>
    <w:rsid w:val="00B63853"/>
    <w:rsid w:val="00B639AA"/>
    <w:rsid w:val="00B6414E"/>
    <w:rsid w:val="00B6436F"/>
    <w:rsid w:val="00B6446C"/>
    <w:rsid w:val="00B64606"/>
    <w:rsid w:val="00B6482A"/>
    <w:rsid w:val="00B653CE"/>
    <w:rsid w:val="00B65844"/>
    <w:rsid w:val="00B660CE"/>
    <w:rsid w:val="00B662D6"/>
    <w:rsid w:val="00B666CB"/>
    <w:rsid w:val="00B71B7C"/>
    <w:rsid w:val="00B71BFF"/>
    <w:rsid w:val="00B724BD"/>
    <w:rsid w:val="00B72F25"/>
    <w:rsid w:val="00B7357E"/>
    <w:rsid w:val="00B735DB"/>
    <w:rsid w:val="00B7378E"/>
    <w:rsid w:val="00B7381D"/>
    <w:rsid w:val="00B7384C"/>
    <w:rsid w:val="00B73F97"/>
    <w:rsid w:val="00B74532"/>
    <w:rsid w:val="00B74C75"/>
    <w:rsid w:val="00B74E9F"/>
    <w:rsid w:val="00B75FA2"/>
    <w:rsid w:val="00B76A90"/>
    <w:rsid w:val="00B77419"/>
    <w:rsid w:val="00B77F8D"/>
    <w:rsid w:val="00B8128E"/>
    <w:rsid w:val="00B81658"/>
    <w:rsid w:val="00B817D4"/>
    <w:rsid w:val="00B81CF6"/>
    <w:rsid w:val="00B822C8"/>
    <w:rsid w:val="00B82654"/>
    <w:rsid w:val="00B829B1"/>
    <w:rsid w:val="00B82BC9"/>
    <w:rsid w:val="00B833C4"/>
    <w:rsid w:val="00B8356E"/>
    <w:rsid w:val="00B83580"/>
    <w:rsid w:val="00B84A18"/>
    <w:rsid w:val="00B85047"/>
    <w:rsid w:val="00B85BC5"/>
    <w:rsid w:val="00B85E54"/>
    <w:rsid w:val="00B86336"/>
    <w:rsid w:val="00B86586"/>
    <w:rsid w:val="00B87F88"/>
    <w:rsid w:val="00B9016A"/>
    <w:rsid w:val="00B91053"/>
    <w:rsid w:val="00B91401"/>
    <w:rsid w:val="00B91F41"/>
    <w:rsid w:val="00B936D6"/>
    <w:rsid w:val="00B937C9"/>
    <w:rsid w:val="00B93E9D"/>
    <w:rsid w:val="00B94589"/>
    <w:rsid w:val="00B952E6"/>
    <w:rsid w:val="00B9536A"/>
    <w:rsid w:val="00B95764"/>
    <w:rsid w:val="00B961AF"/>
    <w:rsid w:val="00B962D6"/>
    <w:rsid w:val="00BA08ED"/>
    <w:rsid w:val="00BA12F9"/>
    <w:rsid w:val="00BA3EB5"/>
    <w:rsid w:val="00BA4049"/>
    <w:rsid w:val="00BA4B02"/>
    <w:rsid w:val="00BA5EC7"/>
    <w:rsid w:val="00BA5FAF"/>
    <w:rsid w:val="00BA61B5"/>
    <w:rsid w:val="00BA74BF"/>
    <w:rsid w:val="00BB03F0"/>
    <w:rsid w:val="00BB06E8"/>
    <w:rsid w:val="00BB0FE9"/>
    <w:rsid w:val="00BB15CF"/>
    <w:rsid w:val="00BB1A15"/>
    <w:rsid w:val="00BB1C19"/>
    <w:rsid w:val="00BB2026"/>
    <w:rsid w:val="00BB20E6"/>
    <w:rsid w:val="00BB244B"/>
    <w:rsid w:val="00BB289B"/>
    <w:rsid w:val="00BB310B"/>
    <w:rsid w:val="00BB36C2"/>
    <w:rsid w:val="00BB4C06"/>
    <w:rsid w:val="00BB5060"/>
    <w:rsid w:val="00BB5DC3"/>
    <w:rsid w:val="00BB7CAC"/>
    <w:rsid w:val="00BC1181"/>
    <w:rsid w:val="00BC1244"/>
    <w:rsid w:val="00BC1F1C"/>
    <w:rsid w:val="00BC2999"/>
    <w:rsid w:val="00BC3A21"/>
    <w:rsid w:val="00BC3D87"/>
    <w:rsid w:val="00BC4944"/>
    <w:rsid w:val="00BC5377"/>
    <w:rsid w:val="00BC608B"/>
    <w:rsid w:val="00BC6410"/>
    <w:rsid w:val="00BC6EEB"/>
    <w:rsid w:val="00BC7948"/>
    <w:rsid w:val="00BC7DD9"/>
    <w:rsid w:val="00BD0244"/>
    <w:rsid w:val="00BD196B"/>
    <w:rsid w:val="00BD2016"/>
    <w:rsid w:val="00BD2237"/>
    <w:rsid w:val="00BD3541"/>
    <w:rsid w:val="00BD3F07"/>
    <w:rsid w:val="00BD46FB"/>
    <w:rsid w:val="00BD47A4"/>
    <w:rsid w:val="00BD55EF"/>
    <w:rsid w:val="00BD689A"/>
    <w:rsid w:val="00BD7B33"/>
    <w:rsid w:val="00BD7BC2"/>
    <w:rsid w:val="00BD7E6A"/>
    <w:rsid w:val="00BE0058"/>
    <w:rsid w:val="00BE0156"/>
    <w:rsid w:val="00BE027D"/>
    <w:rsid w:val="00BE03BD"/>
    <w:rsid w:val="00BE041B"/>
    <w:rsid w:val="00BE0F58"/>
    <w:rsid w:val="00BE13BB"/>
    <w:rsid w:val="00BE24FA"/>
    <w:rsid w:val="00BE33E3"/>
    <w:rsid w:val="00BE3ADE"/>
    <w:rsid w:val="00BE4BB1"/>
    <w:rsid w:val="00BE7016"/>
    <w:rsid w:val="00BF0070"/>
    <w:rsid w:val="00BF0FB6"/>
    <w:rsid w:val="00BF14C3"/>
    <w:rsid w:val="00BF17C3"/>
    <w:rsid w:val="00BF2B7C"/>
    <w:rsid w:val="00BF3803"/>
    <w:rsid w:val="00BF4D52"/>
    <w:rsid w:val="00BF5E0B"/>
    <w:rsid w:val="00BF73D7"/>
    <w:rsid w:val="00BF7403"/>
    <w:rsid w:val="00C003C6"/>
    <w:rsid w:val="00C01292"/>
    <w:rsid w:val="00C027E3"/>
    <w:rsid w:val="00C02B67"/>
    <w:rsid w:val="00C0300C"/>
    <w:rsid w:val="00C03C55"/>
    <w:rsid w:val="00C03C69"/>
    <w:rsid w:val="00C0409B"/>
    <w:rsid w:val="00C040DC"/>
    <w:rsid w:val="00C044FD"/>
    <w:rsid w:val="00C04CD9"/>
    <w:rsid w:val="00C05E17"/>
    <w:rsid w:val="00C06316"/>
    <w:rsid w:val="00C067B4"/>
    <w:rsid w:val="00C06DF2"/>
    <w:rsid w:val="00C1068E"/>
    <w:rsid w:val="00C10FBE"/>
    <w:rsid w:val="00C11C14"/>
    <w:rsid w:val="00C12C3D"/>
    <w:rsid w:val="00C13676"/>
    <w:rsid w:val="00C15A9E"/>
    <w:rsid w:val="00C16932"/>
    <w:rsid w:val="00C171F6"/>
    <w:rsid w:val="00C17DF1"/>
    <w:rsid w:val="00C17F26"/>
    <w:rsid w:val="00C21305"/>
    <w:rsid w:val="00C21A3B"/>
    <w:rsid w:val="00C22ABA"/>
    <w:rsid w:val="00C235B0"/>
    <w:rsid w:val="00C24311"/>
    <w:rsid w:val="00C24DE0"/>
    <w:rsid w:val="00C24F7F"/>
    <w:rsid w:val="00C24F8C"/>
    <w:rsid w:val="00C25245"/>
    <w:rsid w:val="00C25529"/>
    <w:rsid w:val="00C25D9F"/>
    <w:rsid w:val="00C260F6"/>
    <w:rsid w:val="00C2633A"/>
    <w:rsid w:val="00C27235"/>
    <w:rsid w:val="00C2749E"/>
    <w:rsid w:val="00C301B4"/>
    <w:rsid w:val="00C3039A"/>
    <w:rsid w:val="00C313C7"/>
    <w:rsid w:val="00C317B8"/>
    <w:rsid w:val="00C332B9"/>
    <w:rsid w:val="00C3336C"/>
    <w:rsid w:val="00C33CD8"/>
    <w:rsid w:val="00C33E29"/>
    <w:rsid w:val="00C3432D"/>
    <w:rsid w:val="00C344C1"/>
    <w:rsid w:val="00C34C41"/>
    <w:rsid w:val="00C3598F"/>
    <w:rsid w:val="00C35CD6"/>
    <w:rsid w:val="00C35EE0"/>
    <w:rsid w:val="00C36B24"/>
    <w:rsid w:val="00C36CBE"/>
    <w:rsid w:val="00C37064"/>
    <w:rsid w:val="00C40D18"/>
    <w:rsid w:val="00C41251"/>
    <w:rsid w:val="00C414E6"/>
    <w:rsid w:val="00C41E4C"/>
    <w:rsid w:val="00C4306E"/>
    <w:rsid w:val="00C438C9"/>
    <w:rsid w:val="00C44585"/>
    <w:rsid w:val="00C4477D"/>
    <w:rsid w:val="00C448DD"/>
    <w:rsid w:val="00C44C78"/>
    <w:rsid w:val="00C45804"/>
    <w:rsid w:val="00C46BF2"/>
    <w:rsid w:val="00C473DE"/>
    <w:rsid w:val="00C47838"/>
    <w:rsid w:val="00C47AA4"/>
    <w:rsid w:val="00C50244"/>
    <w:rsid w:val="00C50C74"/>
    <w:rsid w:val="00C52592"/>
    <w:rsid w:val="00C52D7E"/>
    <w:rsid w:val="00C52F48"/>
    <w:rsid w:val="00C550E8"/>
    <w:rsid w:val="00C55C77"/>
    <w:rsid w:val="00C55F86"/>
    <w:rsid w:val="00C56508"/>
    <w:rsid w:val="00C565C9"/>
    <w:rsid w:val="00C567BE"/>
    <w:rsid w:val="00C57051"/>
    <w:rsid w:val="00C574CF"/>
    <w:rsid w:val="00C579F7"/>
    <w:rsid w:val="00C57DD8"/>
    <w:rsid w:val="00C60379"/>
    <w:rsid w:val="00C603A0"/>
    <w:rsid w:val="00C6090F"/>
    <w:rsid w:val="00C6185B"/>
    <w:rsid w:val="00C61B33"/>
    <w:rsid w:val="00C62323"/>
    <w:rsid w:val="00C62EDD"/>
    <w:rsid w:val="00C63E13"/>
    <w:rsid w:val="00C643A4"/>
    <w:rsid w:val="00C66408"/>
    <w:rsid w:val="00C673FB"/>
    <w:rsid w:val="00C67935"/>
    <w:rsid w:val="00C71CFB"/>
    <w:rsid w:val="00C72562"/>
    <w:rsid w:val="00C72CF2"/>
    <w:rsid w:val="00C737C2"/>
    <w:rsid w:val="00C7408A"/>
    <w:rsid w:val="00C741F6"/>
    <w:rsid w:val="00C748AA"/>
    <w:rsid w:val="00C7567B"/>
    <w:rsid w:val="00C756AD"/>
    <w:rsid w:val="00C7577A"/>
    <w:rsid w:val="00C761A5"/>
    <w:rsid w:val="00C76B41"/>
    <w:rsid w:val="00C77552"/>
    <w:rsid w:val="00C81425"/>
    <w:rsid w:val="00C82CA7"/>
    <w:rsid w:val="00C83DD3"/>
    <w:rsid w:val="00C83DEF"/>
    <w:rsid w:val="00C8404F"/>
    <w:rsid w:val="00C8503E"/>
    <w:rsid w:val="00C851A6"/>
    <w:rsid w:val="00C851FF"/>
    <w:rsid w:val="00C85214"/>
    <w:rsid w:val="00C855EE"/>
    <w:rsid w:val="00C85BBB"/>
    <w:rsid w:val="00C86700"/>
    <w:rsid w:val="00C86B31"/>
    <w:rsid w:val="00C86BE6"/>
    <w:rsid w:val="00C86D1F"/>
    <w:rsid w:val="00C8738F"/>
    <w:rsid w:val="00C904D2"/>
    <w:rsid w:val="00C91C24"/>
    <w:rsid w:val="00C937F9"/>
    <w:rsid w:val="00C93EAA"/>
    <w:rsid w:val="00C94381"/>
    <w:rsid w:val="00C944AD"/>
    <w:rsid w:val="00C9452A"/>
    <w:rsid w:val="00C94D71"/>
    <w:rsid w:val="00C951EC"/>
    <w:rsid w:val="00C96A72"/>
    <w:rsid w:val="00C97A70"/>
    <w:rsid w:val="00C97E35"/>
    <w:rsid w:val="00CA18F3"/>
    <w:rsid w:val="00CA2223"/>
    <w:rsid w:val="00CA2C91"/>
    <w:rsid w:val="00CA42F3"/>
    <w:rsid w:val="00CA44D0"/>
    <w:rsid w:val="00CA51F5"/>
    <w:rsid w:val="00CA614A"/>
    <w:rsid w:val="00CA63A3"/>
    <w:rsid w:val="00CA6E8F"/>
    <w:rsid w:val="00CA71E8"/>
    <w:rsid w:val="00CA745A"/>
    <w:rsid w:val="00CA76FB"/>
    <w:rsid w:val="00CB12FC"/>
    <w:rsid w:val="00CB2269"/>
    <w:rsid w:val="00CB26B5"/>
    <w:rsid w:val="00CB2B8A"/>
    <w:rsid w:val="00CB3132"/>
    <w:rsid w:val="00CB3686"/>
    <w:rsid w:val="00CB3879"/>
    <w:rsid w:val="00CB3B5F"/>
    <w:rsid w:val="00CB40E7"/>
    <w:rsid w:val="00CB4450"/>
    <w:rsid w:val="00CB492B"/>
    <w:rsid w:val="00CB7963"/>
    <w:rsid w:val="00CB7E04"/>
    <w:rsid w:val="00CB7F8C"/>
    <w:rsid w:val="00CC0F71"/>
    <w:rsid w:val="00CC0F8D"/>
    <w:rsid w:val="00CC330A"/>
    <w:rsid w:val="00CC3677"/>
    <w:rsid w:val="00CC3872"/>
    <w:rsid w:val="00CC4849"/>
    <w:rsid w:val="00CC51FE"/>
    <w:rsid w:val="00CC5304"/>
    <w:rsid w:val="00CC64FE"/>
    <w:rsid w:val="00CC6EC3"/>
    <w:rsid w:val="00CC7AF3"/>
    <w:rsid w:val="00CD06F5"/>
    <w:rsid w:val="00CD08FE"/>
    <w:rsid w:val="00CD0F9F"/>
    <w:rsid w:val="00CD1239"/>
    <w:rsid w:val="00CD22CC"/>
    <w:rsid w:val="00CD2FBC"/>
    <w:rsid w:val="00CD3287"/>
    <w:rsid w:val="00CD4E14"/>
    <w:rsid w:val="00CD5AD8"/>
    <w:rsid w:val="00CD5CFA"/>
    <w:rsid w:val="00CD5DFB"/>
    <w:rsid w:val="00CD6781"/>
    <w:rsid w:val="00CD7434"/>
    <w:rsid w:val="00CE114D"/>
    <w:rsid w:val="00CE1194"/>
    <w:rsid w:val="00CE35F9"/>
    <w:rsid w:val="00CE3EF1"/>
    <w:rsid w:val="00CE4004"/>
    <w:rsid w:val="00CE4C95"/>
    <w:rsid w:val="00CE5711"/>
    <w:rsid w:val="00CE5941"/>
    <w:rsid w:val="00CE5E97"/>
    <w:rsid w:val="00CE68B8"/>
    <w:rsid w:val="00CE7AB3"/>
    <w:rsid w:val="00CE7FF2"/>
    <w:rsid w:val="00CF0060"/>
    <w:rsid w:val="00CF1553"/>
    <w:rsid w:val="00CF1755"/>
    <w:rsid w:val="00CF1E60"/>
    <w:rsid w:val="00CF24FE"/>
    <w:rsid w:val="00CF2A53"/>
    <w:rsid w:val="00CF2B12"/>
    <w:rsid w:val="00CF388A"/>
    <w:rsid w:val="00CF4410"/>
    <w:rsid w:val="00CF4B41"/>
    <w:rsid w:val="00CF540F"/>
    <w:rsid w:val="00CF564B"/>
    <w:rsid w:val="00CF58A1"/>
    <w:rsid w:val="00CF5A0E"/>
    <w:rsid w:val="00CF5D1F"/>
    <w:rsid w:val="00CF65BF"/>
    <w:rsid w:val="00CF79C4"/>
    <w:rsid w:val="00D00BB6"/>
    <w:rsid w:val="00D00F45"/>
    <w:rsid w:val="00D0103F"/>
    <w:rsid w:val="00D02B93"/>
    <w:rsid w:val="00D03DA0"/>
    <w:rsid w:val="00D040A6"/>
    <w:rsid w:val="00D05C30"/>
    <w:rsid w:val="00D06007"/>
    <w:rsid w:val="00D060FA"/>
    <w:rsid w:val="00D068AD"/>
    <w:rsid w:val="00D06E41"/>
    <w:rsid w:val="00D0714F"/>
    <w:rsid w:val="00D10C15"/>
    <w:rsid w:val="00D117F5"/>
    <w:rsid w:val="00D11F4B"/>
    <w:rsid w:val="00D11F51"/>
    <w:rsid w:val="00D1200B"/>
    <w:rsid w:val="00D141A6"/>
    <w:rsid w:val="00D148B4"/>
    <w:rsid w:val="00D14CBC"/>
    <w:rsid w:val="00D16590"/>
    <w:rsid w:val="00D16CBF"/>
    <w:rsid w:val="00D1734E"/>
    <w:rsid w:val="00D17AD8"/>
    <w:rsid w:val="00D21267"/>
    <w:rsid w:val="00D2231B"/>
    <w:rsid w:val="00D22D4D"/>
    <w:rsid w:val="00D230E4"/>
    <w:rsid w:val="00D231D3"/>
    <w:rsid w:val="00D23359"/>
    <w:rsid w:val="00D23BA8"/>
    <w:rsid w:val="00D245A1"/>
    <w:rsid w:val="00D24FCD"/>
    <w:rsid w:val="00D2545E"/>
    <w:rsid w:val="00D2694A"/>
    <w:rsid w:val="00D26A0E"/>
    <w:rsid w:val="00D270A0"/>
    <w:rsid w:val="00D27AA8"/>
    <w:rsid w:val="00D305FA"/>
    <w:rsid w:val="00D309CE"/>
    <w:rsid w:val="00D30B57"/>
    <w:rsid w:val="00D30F85"/>
    <w:rsid w:val="00D31773"/>
    <w:rsid w:val="00D31E92"/>
    <w:rsid w:val="00D3235D"/>
    <w:rsid w:val="00D328E7"/>
    <w:rsid w:val="00D33279"/>
    <w:rsid w:val="00D33D68"/>
    <w:rsid w:val="00D3478E"/>
    <w:rsid w:val="00D34F51"/>
    <w:rsid w:val="00D3670A"/>
    <w:rsid w:val="00D37220"/>
    <w:rsid w:val="00D4002C"/>
    <w:rsid w:val="00D418B4"/>
    <w:rsid w:val="00D41914"/>
    <w:rsid w:val="00D42A44"/>
    <w:rsid w:val="00D4302B"/>
    <w:rsid w:val="00D43E5F"/>
    <w:rsid w:val="00D4408E"/>
    <w:rsid w:val="00D44C30"/>
    <w:rsid w:val="00D44FEB"/>
    <w:rsid w:val="00D45946"/>
    <w:rsid w:val="00D467CF"/>
    <w:rsid w:val="00D467EB"/>
    <w:rsid w:val="00D472DB"/>
    <w:rsid w:val="00D5081E"/>
    <w:rsid w:val="00D50B66"/>
    <w:rsid w:val="00D5147E"/>
    <w:rsid w:val="00D5169E"/>
    <w:rsid w:val="00D5173D"/>
    <w:rsid w:val="00D51B60"/>
    <w:rsid w:val="00D51CEA"/>
    <w:rsid w:val="00D521AB"/>
    <w:rsid w:val="00D524F1"/>
    <w:rsid w:val="00D54031"/>
    <w:rsid w:val="00D557A7"/>
    <w:rsid w:val="00D56C0F"/>
    <w:rsid w:val="00D57964"/>
    <w:rsid w:val="00D60BF3"/>
    <w:rsid w:val="00D60D49"/>
    <w:rsid w:val="00D62E1B"/>
    <w:rsid w:val="00D6313C"/>
    <w:rsid w:val="00D6325D"/>
    <w:rsid w:val="00D6423D"/>
    <w:rsid w:val="00D64B37"/>
    <w:rsid w:val="00D66397"/>
    <w:rsid w:val="00D6685A"/>
    <w:rsid w:val="00D67384"/>
    <w:rsid w:val="00D673F8"/>
    <w:rsid w:val="00D67FFD"/>
    <w:rsid w:val="00D704B1"/>
    <w:rsid w:val="00D7074E"/>
    <w:rsid w:val="00D70C6A"/>
    <w:rsid w:val="00D70F81"/>
    <w:rsid w:val="00D711CF"/>
    <w:rsid w:val="00D71206"/>
    <w:rsid w:val="00D7246B"/>
    <w:rsid w:val="00D7250D"/>
    <w:rsid w:val="00D72D9E"/>
    <w:rsid w:val="00D7342F"/>
    <w:rsid w:val="00D73668"/>
    <w:rsid w:val="00D75DFF"/>
    <w:rsid w:val="00D75EDF"/>
    <w:rsid w:val="00D76582"/>
    <w:rsid w:val="00D7705F"/>
    <w:rsid w:val="00D77EB6"/>
    <w:rsid w:val="00D80B09"/>
    <w:rsid w:val="00D80BEF"/>
    <w:rsid w:val="00D8150B"/>
    <w:rsid w:val="00D81C87"/>
    <w:rsid w:val="00D81CFD"/>
    <w:rsid w:val="00D81E86"/>
    <w:rsid w:val="00D8419A"/>
    <w:rsid w:val="00D847C4"/>
    <w:rsid w:val="00D85199"/>
    <w:rsid w:val="00D852CD"/>
    <w:rsid w:val="00D87853"/>
    <w:rsid w:val="00D87A8C"/>
    <w:rsid w:val="00D90707"/>
    <w:rsid w:val="00D91229"/>
    <w:rsid w:val="00D92B2C"/>
    <w:rsid w:val="00D941E8"/>
    <w:rsid w:val="00D942E6"/>
    <w:rsid w:val="00D94534"/>
    <w:rsid w:val="00D953F8"/>
    <w:rsid w:val="00D95DAF"/>
    <w:rsid w:val="00D97E8B"/>
    <w:rsid w:val="00DA0F94"/>
    <w:rsid w:val="00DA1423"/>
    <w:rsid w:val="00DA1671"/>
    <w:rsid w:val="00DA16E6"/>
    <w:rsid w:val="00DA19EB"/>
    <w:rsid w:val="00DA1A93"/>
    <w:rsid w:val="00DA1DAE"/>
    <w:rsid w:val="00DA25C9"/>
    <w:rsid w:val="00DA27CC"/>
    <w:rsid w:val="00DA2E43"/>
    <w:rsid w:val="00DA37DF"/>
    <w:rsid w:val="00DA41BF"/>
    <w:rsid w:val="00DA4EFF"/>
    <w:rsid w:val="00DA5245"/>
    <w:rsid w:val="00DA55C6"/>
    <w:rsid w:val="00DA6130"/>
    <w:rsid w:val="00DA7516"/>
    <w:rsid w:val="00DA7F91"/>
    <w:rsid w:val="00DB015C"/>
    <w:rsid w:val="00DB01E8"/>
    <w:rsid w:val="00DB0E19"/>
    <w:rsid w:val="00DB1236"/>
    <w:rsid w:val="00DB20C2"/>
    <w:rsid w:val="00DB3089"/>
    <w:rsid w:val="00DB3347"/>
    <w:rsid w:val="00DB3B76"/>
    <w:rsid w:val="00DB4740"/>
    <w:rsid w:val="00DB494A"/>
    <w:rsid w:val="00DB52FC"/>
    <w:rsid w:val="00DB55C1"/>
    <w:rsid w:val="00DB5FE6"/>
    <w:rsid w:val="00DB6368"/>
    <w:rsid w:val="00DB6629"/>
    <w:rsid w:val="00DB6DEA"/>
    <w:rsid w:val="00DB71E8"/>
    <w:rsid w:val="00DC1727"/>
    <w:rsid w:val="00DC253F"/>
    <w:rsid w:val="00DC2B76"/>
    <w:rsid w:val="00DC3893"/>
    <w:rsid w:val="00DC4A97"/>
    <w:rsid w:val="00DC4DB5"/>
    <w:rsid w:val="00DC6BAC"/>
    <w:rsid w:val="00DC7189"/>
    <w:rsid w:val="00DD0970"/>
    <w:rsid w:val="00DD0A0C"/>
    <w:rsid w:val="00DD2421"/>
    <w:rsid w:val="00DD3107"/>
    <w:rsid w:val="00DD354B"/>
    <w:rsid w:val="00DD3C25"/>
    <w:rsid w:val="00DD3C53"/>
    <w:rsid w:val="00DD554F"/>
    <w:rsid w:val="00DD652A"/>
    <w:rsid w:val="00DD6E42"/>
    <w:rsid w:val="00DE04FF"/>
    <w:rsid w:val="00DE4357"/>
    <w:rsid w:val="00DE486D"/>
    <w:rsid w:val="00DE5553"/>
    <w:rsid w:val="00DE6484"/>
    <w:rsid w:val="00DE652E"/>
    <w:rsid w:val="00DE691C"/>
    <w:rsid w:val="00DE7073"/>
    <w:rsid w:val="00DE70CE"/>
    <w:rsid w:val="00DE7424"/>
    <w:rsid w:val="00DE7D5C"/>
    <w:rsid w:val="00DF001D"/>
    <w:rsid w:val="00DF0986"/>
    <w:rsid w:val="00DF10DC"/>
    <w:rsid w:val="00DF214D"/>
    <w:rsid w:val="00DF43EC"/>
    <w:rsid w:val="00DF4CD7"/>
    <w:rsid w:val="00DF4EA9"/>
    <w:rsid w:val="00DF5E32"/>
    <w:rsid w:val="00DF7C10"/>
    <w:rsid w:val="00DF7D11"/>
    <w:rsid w:val="00E0005F"/>
    <w:rsid w:val="00E0054B"/>
    <w:rsid w:val="00E00A0B"/>
    <w:rsid w:val="00E01260"/>
    <w:rsid w:val="00E01326"/>
    <w:rsid w:val="00E01ABD"/>
    <w:rsid w:val="00E01BE2"/>
    <w:rsid w:val="00E01F36"/>
    <w:rsid w:val="00E02B22"/>
    <w:rsid w:val="00E03DE6"/>
    <w:rsid w:val="00E04D3F"/>
    <w:rsid w:val="00E05A91"/>
    <w:rsid w:val="00E066A2"/>
    <w:rsid w:val="00E067B4"/>
    <w:rsid w:val="00E06E85"/>
    <w:rsid w:val="00E0720D"/>
    <w:rsid w:val="00E07820"/>
    <w:rsid w:val="00E10CC2"/>
    <w:rsid w:val="00E10D45"/>
    <w:rsid w:val="00E1116F"/>
    <w:rsid w:val="00E11A37"/>
    <w:rsid w:val="00E12AD2"/>
    <w:rsid w:val="00E1301A"/>
    <w:rsid w:val="00E136A3"/>
    <w:rsid w:val="00E136BA"/>
    <w:rsid w:val="00E149B5"/>
    <w:rsid w:val="00E14F48"/>
    <w:rsid w:val="00E150AF"/>
    <w:rsid w:val="00E15367"/>
    <w:rsid w:val="00E15C2D"/>
    <w:rsid w:val="00E15C33"/>
    <w:rsid w:val="00E15FFC"/>
    <w:rsid w:val="00E16502"/>
    <w:rsid w:val="00E178E9"/>
    <w:rsid w:val="00E20BCC"/>
    <w:rsid w:val="00E20DC1"/>
    <w:rsid w:val="00E2107A"/>
    <w:rsid w:val="00E21FCD"/>
    <w:rsid w:val="00E22F50"/>
    <w:rsid w:val="00E23592"/>
    <w:rsid w:val="00E235E6"/>
    <w:rsid w:val="00E23D39"/>
    <w:rsid w:val="00E240C9"/>
    <w:rsid w:val="00E254EA"/>
    <w:rsid w:val="00E25E07"/>
    <w:rsid w:val="00E262AD"/>
    <w:rsid w:val="00E2661C"/>
    <w:rsid w:val="00E266E8"/>
    <w:rsid w:val="00E26745"/>
    <w:rsid w:val="00E26C64"/>
    <w:rsid w:val="00E26EA6"/>
    <w:rsid w:val="00E27126"/>
    <w:rsid w:val="00E2772B"/>
    <w:rsid w:val="00E27847"/>
    <w:rsid w:val="00E27AB9"/>
    <w:rsid w:val="00E27B6A"/>
    <w:rsid w:val="00E30031"/>
    <w:rsid w:val="00E307A6"/>
    <w:rsid w:val="00E31237"/>
    <w:rsid w:val="00E32EED"/>
    <w:rsid w:val="00E32F35"/>
    <w:rsid w:val="00E34F1A"/>
    <w:rsid w:val="00E35C78"/>
    <w:rsid w:val="00E35FC2"/>
    <w:rsid w:val="00E3600F"/>
    <w:rsid w:val="00E36427"/>
    <w:rsid w:val="00E368C8"/>
    <w:rsid w:val="00E40472"/>
    <w:rsid w:val="00E40524"/>
    <w:rsid w:val="00E4071F"/>
    <w:rsid w:val="00E40721"/>
    <w:rsid w:val="00E40B8C"/>
    <w:rsid w:val="00E41273"/>
    <w:rsid w:val="00E412CA"/>
    <w:rsid w:val="00E413C9"/>
    <w:rsid w:val="00E417A5"/>
    <w:rsid w:val="00E41BCA"/>
    <w:rsid w:val="00E41FDD"/>
    <w:rsid w:val="00E43A34"/>
    <w:rsid w:val="00E44EE9"/>
    <w:rsid w:val="00E4574F"/>
    <w:rsid w:val="00E45D5C"/>
    <w:rsid w:val="00E46688"/>
    <w:rsid w:val="00E47105"/>
    <w:rsid w:val="00E47264"/>
    <w:rsid w:val="00E4738A"/>
    <w:rsid w:val="00E47759"/>
    <w:rsid w:val="00E47EA0"/>
    <w:rsid w:val="00E506B6"/>
    <w:rsid w:val="00E509E3"/>
    <w:rsid w:val="00E511E6"/>
    <w:rsid w:val="00E51344"/>
    <w:rsid w:val="00E518B0"/>
    <w:rsid w:val="00E52CD5"/>
    <w:rsid w:val="00E52FA2"/>
    <w:rsid w:val="00E53F66"/>
    <w:rsid w:val="00E54039"/>
    <w:rsid w:val="00E5411E"/>
    <w:rsid w:val="00E54D41"/>
    <w:rsid w:val="00E55304"/>
    <w:rsid w:val="00E561D5"/>
    <w:rsid w:val="00E57268"/>
    <w:rsid w:val="00E57C23"/>
    <w:rsid w:val="00E57E16"/>
    <w:rsid w:val="00E60637"/>
    <w:rsid w:val="00E60CF9"/>
    <w:rsid w:val="00E61167"/>
    <w:rsid w:val="00E61C31"/>
    <w:rsid w:val="00E61E36"/>
    <w:rsid w:val="00E64437"/>
    <w:rsid w:val="00E6481D"/>
    <w:rsid w:val="00E64A19"/>
    <w:rsid w:val="00E6530F"/>
    <w:rsid w:val="00E664D0"/>
    <w:rsid w:val="00E669CC"/>
    <w:rsid w:val="00E67297"/>
    <w:rsid w:val="00E714DF"/>
    <w:rsid w:val="00E719E9"/>
    <w:rsid w:val="00E71DD2"/>
    <w:rsid w:val="00E71ED6"/>
    <w:rsid w:val="00E74255"/>
    <w:rsid w:val="00E75474"/>
    <w:rsid w:val="00E7644C"/>
    <w:rsid w:val="00E7652C"/>
    <w:rsid w:val="00E767B9"/>
    <w:rsid w:val="00E76D0D"/>
    <w:rsid w:val="00E77C5C"/>
    <w:rsid w:val="00E77E8E"/>
    <w:rsid w:val="00E80705"/>
    <w:rsid w:val="00E811C7"/>
    <w:rsid w:val="00E81881"/>
    <w:rsid w:val="00E81D3E"/>
    <w:rsid w:val="00E81F1B"/>
    <w:rsid w:val="00E8263D"/>
    <w:rsid w:val="00E8297C"/>
    <w:rsid w:val="00E82E5D"/>
    <w:rsid w:val="00E832F9"/>
    <w:rsid w:val="00E83DCB"/>
    <w:rsid w:val="00E83FAB"/>
    <w:rsid w:val="00E84560"/>
    <w:rsid w:val="00E84F04"/>
    <w:rsid w:val="00E85344"/>
    <w:rsid w:val="00E85C3D"/>
    <w:rsid w:val="00E85D46"/>
    <w:rsid w:val="00E85DF6"/>
    <w:rsid w:val="00E86BA4"/>
    <w:rsid w:val="00E873ED"/>
    <w:rsid w:val="00E87B7D"/>
    <w:rsid w:val="00E87BB7"/>
    <w:rsid w:val="00E87BDF"/>
    <w:rsid w:val="00E87DF6"/>
    <w:rsid w:val="00E90075"/>
    <w:rsid w:val="00E906E2"/>
    <w:rsid w:val="00E91113"/>
    <w:rsid w:val="00E911A1"/>
    <w:rsid w:val="00E912ED"/>
    <w:rsid w:val="00E91B64"/>
    <w:rsid w:val="00E93118"/>
    <w:rsid w:val="00E9312E"/>
    <w:rsid w:val="00E93774"/>
    <w:rsid w:val="00E9381B"/>
    <w:rsid w:val="00E93DBE"/>
    <w:rsid w:val="00E93F1C"/>
    <w:rsid w:val="00E9478B"/>
    <w:rsid w:val="00E94CCC"/>
    <w:rsid w:val="00E94F4D"/>
    <w:rsid w:val="00E960F6"/>
    <w:rsid w:val="00E963E9"/>
    <w:rsid w:val="00E96AFC"/>
    <w:rsid w:val="00E96B79"/>
    <w:rsid w:val="00E977FC"/>
    <w:rsid w:val="00E97FF1"/>
    <w:rsid w:val="00EA03DC"/>
    <w:rsid w:val="00EA03F8"/>
    <w:rsid w:val="00EA107E"/>
    <w:rsid w:val="00EA14DA"/>
    <w:rsid w:val="00EA1FF7"/>
    <w:rsid w:val="00EA3B00"/>
    <w:rsid w:val="00EA4B66"/>
    <w:rsid w:val="00EA61E7"/>
    <w:rsid w:val="00EA6549"/>
    <w:rsid w:val="00EA665A"/>
    <w:rsid w:val="00EA7214"/>
    <w:rsid w:val="00EA7D4E"/>
    <w:rsid w:val="00EA7F80"/>
    <w:rsid w:val="00EB0397"/>
    <w:rsid w:val="00EB0929"/>
    <w:rsid w:val="00EB0A19"/>
    <w:rsid w:val="00EB0BF0"/>
    <w:rsid w:val="00EB0E12"/>
    <w:rsid w:val="00EB1855"/>
    <w:rsid w:val="00EB3B49"/>
    <w:rsid w:val="00EB48BC"/>
    <w:rsid w:val="00EB63C7"/>
    <w:rsid w:val="00EB6441"/>
    <w:rsid w:val="00EB6682"/>
    <w:rsid w:val="00EB6C1B"/>
    <w:rsid w:val="00EB7BB2"/>
    <w:rsid w:val="00EC237D"/>
    <w:rsid w:val="00EC49AD"/>
    <w:rsid w:val="00EC4C1D"/>
    <w:rsid w:val="00EC4F4E"/>
    <w:rsid w:val="00EC5107"/>
    <w:rsid w:val="00EC5A5F"/>
    <w:rsid w:val="00EC6186"/>
    <w:rsid w:val="00EC676B"/>
    <w:rsid w:val="00EC69CF"/>
    <w:rsid w:val="00EC78D2"/>
    <w:rsid w:val="00ED0918"/>
    <w:rsid w:val="00ED0CB2"/>
    <w:rsid w:val="00ED1614"/>
    <w:rsid w:val="00ED1A13"/>
    <w:rsid w:val="00ED25AC"/>
    <w:rsid w:val="00ED2A03"/>
    <w:rsid w:val="00ED3A61"/>
    <w:rsid w:val="00ED40F3"/>
    <w:rsid w:val="00ED46B2"/>
    <w:rsid w:val="00ED4903"/>
    <w:rsid w:val="00ED53D2"/>
    <w:rsid w:val="00ED74B9"/>
    <w:rsid w:val="00ED756B"/>
    <w:rsid w:val="00ED76AD"/>
    <w:rsid w:val="00ED7C9E"/>
    <w:rsid w:val="00EE2526"/>
    <w:rsid w:val="00EE31CC"/>
    <w:rsid w:val="00EE4358"/>
    <w:rsid w:val="00EE45A6"/>
    <w:rsid w:val="00EE4B72"/>
    <w:rsid w:val="00EE5772"/>
    <w:rsid w:val="00EE6FBB"/>
    <w:rsid w:val="00EE7232"/>
    <w:rsid w:val="00EF0557"/>
    <w:rsid w:val="00EF0695"/>
    <w:rsid w:val="00EF0EA8"/>
    <w:rsid w:val="00EF1665"/>
    <w:rsid w:val="00EF1666"/>
    <w:rsid w:val="00EF22E7"/>
    <w:rsid w:val="00EF246F"/>
    <w:rsid w:val="00EF268C"/>
    <w:rsid w:val="00EF26BB"/>
    <w:rsid w:val="00EF2980"/>
    <w:rsid w:val="00EF3A6E"/>
    <w:rsid w:val="00EF42DF"/>
    <w:rsid w:val="00EF6862"/>
    <w:rsid w:val="00EF6A86"/>
    <w:rsid w:val="00EF7501"/>
    <w:rsid w:val="00F003D7"/>
    <w:rsid w:val="00F00776"/>
    <w:rsid w:val="00F021F2"/>
    <w:rsid w:val="00F02D80"/>
    <w:rsid w:val="00F039F7"/>
    <w:rsid w:val="00F03C19"/>
    <w:rsid w:val="00F03C75"/>
    <w:rsid w:val="00F04035"/>
    <w:rsid w:val="00F040DB"/>
    <w:rsid w:val="00F04584"/>
    <w:rsid w:val="00F049A6"/>
    <w:rsid w:val="00F04AF7"/>
    <w:rsid w:val="00F04E88"/>
    <w:rsid w:val="00F05152"/>
    <w:rsid w:val="00F06466"/>
    <w:rsid w:val="00F07042"/>
    <w:rsid w:val="00F10038"/>
    <w:rsid w:val="00F117C4"/>
    <w:rsid w:val="00F12002"/>
    <w:rsid w:val="00F12586"/>
    <w:rsid w:val="00F128DF"/>
    <w:rsid w:val="00F13569"/>
    <w:rsid w:val="00F13B29"/>
    <w:rsid w:val="00F1442E"/>
    <w:rsid w:val="00F14EC9"/>
    <w:rsid w:val="00F154F0"/>
    <w:rsid w:val="00F15D26"/>
    <w:rsid w:val="00F2199A"/>
    <w:rsid w:val="00F21A5E"/>
    <w:rsid w:val="00F21E97"/>
    <w:rsid w:val="00F2264B"/>
    <w:rsid w:val="00F22A46"/>
    <w:rsid w:val="00F23305"/>
    <w:rsid w:val="00F23418"/>
    <w:rsid w:val="00F25DA1"/>
    <w:rsid w:val="00F2722D"/>
    <w:rsid w:val="00F27BF9"/>
    <w:rsid w:val="00F30B04"/>
    <w:rsid w:val="00F31AB2"/>
    <w:rsid w:val="00F32ACE"/>
    <w:rsid w:val="00F32FF2"/>
    <w:rsid w:val="00F34530"/>
    <w:rsid w:val="00F34975"/>
    <w:rsid w:val="00F34F0C"/>
    <w:rsid w:val="00F35E0E"/>
    <w:rsid w:val="00F3639D"/>
    <w:rsid w:val="00F3662F"/>
    <w:rsid w:val="00F366C2"/>
    <w:rsid w:val="00F37045"/>
    <w:rsid w:val="00F40BE0"/>
    <w:rsid w:val="00F41320"/>
    <w:rsid w:val="00F41E24"/>
    <w:rsid w:val="00F4200C"/>
    <w:rsid w:val="00F42B79"/>
    <w:rsid w:val="00F42F83"/>
    <w:rsid w:val="00F42F90"/>
    <w:rsid w:val="00F46509"/>
    <w:rsid w:val="00F470A5"/>
    <w:rsid w:val="00F5024B"/>
    <w:rsid w:val="00F50320"/>
    <w:rsid w:val="00F50A1F"/>
    <w:rsid w:val="00F50B2E"/>
    <w:rsid w:val="00F51453"/>
    <w:rsid w:val="00F51528"/>
    <w:rsid w:val="00F516AD"/>
    <w:rsid w:val="00F525FE"/>
    <w:rsid w:val="00F52C0B"/>
    <w:rsid w:val="00F53929"/>
    <w:rsid w:val="00F542FD"/>
    <w:rsid w:val="00F55329"/>
    <w:rsid w:val="00F577CB"/>
    <w:rsid w:val="00F60177"/>
    <w:rsid w:val="00F603CF"/>
    <w:rsid w:val="00F606B4"/>
    <w:rsid w:val="00F613DA"/>
    <w:rsid w:val="00F62336"/>
    <w:rsid w:val="00F6280C"/>
    <w:rsid w:val="00F629BA"/>
    <w:rsid w:val="00F62B93"/>
    <w:rsid w:val="00F6367B"/>
    <w:rsid w:val="00F63A02"/>
    <w:rsid w:val="00F6418B"/>
    <w:rsid w:val="00F642D9"/>
    <w:rsid w:val="00F64F76"/>
    <w:rsid w:val="00F661EC"/>
    <w:rsid w:val="00F66963"/>
    <w:rsid w:val="00F67852"/>
    <w:rsid w:val="00F67C5B"/>
    <w:rsid w:val="00F70287"/>
    <w:rsid w:val="00F70302"/>
    <w:rsid w:val="00F7084C"/>
    <w:rsid w:val="00F70E92"/>
    <w:rsid w:val="00F710A2"/>
    <w:rsid w:val="00F71401"/>
    <w:rsid w:val="00F717B2"/>
    <w:rsid w:val="00F72D9B"/>
    <w:rsid w:val="00F733AD"/>
    <w:rsid w:val="00F74FD1"/>
    <w:rsid w:val="00F751A0"/>
    <w:rsid w:val="00F7564A"/>
    <w:rsid w:val="00F75A3F"/>
    <w:rsid w:val="00F75C09"/>
    <w:rsid w:val="00F75F13"/>
    <w:rsid w:val="00F76ADC"/>
    <w:rsid w:val="00F77089"/>
    <w:rsid w:val="00F77228"/>
    <w:rsid w:val="00F77324"/>
    <w:rsid w:val="00F77D65"/>
    <w:rsid w:val="00F8167B"/>
    <w:rsid w:val="00F819A6"/>
    <w:rsid w:val="00F821E3"/>
    <w:rsid w:val="00F82F9B"/>
    <w:rsid w:val="00F831C4"/>
    <w:rsid w:val="00F83A5A"/>
    <w:rsid w:val="00F84209"/>
    <w:rsid w:val="00F84EC0"/>
    <w:rsid w:val="00F84ED1"/>
    <w:rsid w:val="00F84EF6"/>
    <w:rsid w:val="00F85ADE"/>
    <w:rsid w:val="00F87CCB"/>
    <w:rsid w:val="00F87D38"/>
    <w:rsid w:val="00F9026F"/>
    <w:rsid w:val="00F9085E"/>
    <w:rsid w:val="00F9208E"/>
    <w:rsid w:val="00F92A32"/>
    <w:rsid w:val="00F933E8"/>
    <w:rsid w:val="00F93761"/>
    <w:rsid w:val="00F94579"/>
    <w:rsid w:val="00F94E91"/>
    <w:rsid w:val="00F953F8"/>
    <w:rsid w:val="00F95A62"/>
    <w:rsid w:val="00F95C4F"/>
    <w:rsid w:val="00F97E34"/>
    <w:rsid w:val="00FA0F5F"/>
    <w:rsid w:val="00FA1B91"/>
    <w:rsid w:val="00FA2109"/>
    <w:rsid w:val="00FA213E"/>
    <w:rsid w:val="00FA44E6"/>
    <w:rsid w:val="00FA5E8D"/>
    <w:rsid w:val="00FA661E"/>
    <w:rsid w:val="00FA6750"/>
    <w:rsid w:val="00FA6DBC"/>
    <w:rsid w:val="00FA7712"/>
    <w:rsid w:val="00FA7B58"/>
    <w:rsid w:val="00FB2475"/>
    <w:rsid w:val="00FB2804"/>
    <w:rsid w:val="00FB2D1B"/>
    <w:rsid w:val="00FB506F"/>
    <w:rsid w:val="00FB5A60"/>
    <w:rsid w:val="00FB6F7E"/>
    <w:rsid w:val="00FB79AC"/>
    <w:rsid w:val="00FC0AD5"/>
    <w:rsid w:val="00FC1246"/>
    <w:rsid w:val="00FC1271"/>
    <w:rsid w:val="00FC19BD"/>
    <w:rsid w:val="00FC1C39"/>
    <w:rsid w:val="00FC2528"/>
    <w:rsid w:val="00FC2F86"/>
    <w:rsid w:val="00FC3089"/>
    <w:rsid w:val="00FC335F"/>
    <w:rsid w:val="00FC346C"/>
    <w:rsid w:val="00FC44B3"/>
    <w:rsid w:val="00FC609C"/>
    <w:rsid w:val="00FC6692"/>
    <w:rsid w:val="00FC6EB3"/>
    <w:rsid w:val="00FC6FA8"/>
    <w:rsid w:val="00FC6FF1"/>
    <w:rsid w:val="00FC71E6"/>
    <w:rsid w:val="00FD01FB"/>
    <w:rsid w:val="00FD05C7"/>
    <w:rsid w:val="00FD0AFE"/>
    <w:rsid w:val="00FD0B35"/>
    <w:rsid w:val="00FD18C9"/>
    <w:rsid w:val="00FD2F22"/>
    <w:rsid w:val="00FD3201"/>
    <w:rsid w:val="00FD38FF"/>
    <w:rsid w:val="00FD3B1C"/>
    <w:rsid w:val="00FD3C7A"/>
    <w:rsid w:val="00FD55C6"/>
    <w:rsid w:val="00FD57EE"/>
    <w:rsid w:val="00FD5DA6"/>
    <w:rsid w:val="00FD75BE"/>
    <w:rsid w:val="00FD7A7B"/>
    <w:rsid w:val="00FD7FBD"/>
    <w:rsid w:val="00FE0263"/>
    <w:rsid w:val="00FE0FE5"/>
    <w:rsid w:val="00FE1280"/>
    <w:rsid w:val="00FE14C5"/>
    <w:rsid w:val="00FE2651"/>
    <w:rsid w:val="00FE4B97"/>
    <w:rsid w:val="00FE6053"/>
    <w:rsid w:val="00FE6238"/>
    <w:rsid w:val="00FE6249"/>
    <w:rsid w:val="00FE6E60"/>
    <w:rsid w:val="00FE76F5"/>
    <w:rsid w:val="00FE7FAD"/>
    <w:rsid w:val="00FF0616"/>
    <w:rsid w:val="00FF157C"/>
    <w:rsid w:val="00FF1A55"/>
    <w:rsid w:val="00FF2521"/>
    <w:rsid w:val="00FF2A2C"/>
    <w:rsid w:val="00FF2A91"/>
    <w:rsid w:val="00FF2F0F"/>
    <w:rsid w:val="00FF37B3"/>
    <w:rsid w:val="00FF3D75"/>
    <w:rsid w:val="00FF4959"/>
    <w:rsid w:val="00FF578B"/>
    <w:rsid w:val="00FF5FC6"/>
    <w:rsid w:val="00FF636D"/>
    <w:rsid w:val="00FF6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3554A"/>
  <w15:chartTrackingRefBased/>
  <w15:docId w15:val="{E6B32FC9-6180-4419-807F-79E0FA078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7FD8"/>
    <w:rPr>
      <w:color w:val="0563C1" w:themeColor="hyperlink"/>
      <w:u w:val="single"/>
    </w:rPr>
  </w:style>
  <w:style w:type="character" w:styleId="UnresolvedMention">
    <w:name w:val="Unresolved Mention"/>
    <w:basedOn w:val="DefaultParagraphFont"/>
    <w:uiPriority w:val="99"/>
    <w:semiHidden/>
    <w:unhideWhenUsed/>
    <w:rsid w:val="00557F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marian@marianpoeppelmey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47</Words>
  <Characters>83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 H Poeppelmeyer</dc:creator>
  <cp:keywords/>
  <dc:description/>
  <cp:lastModifiedBy>Marian H Poeppelmeyer</cp:lastModifiedBy>
  <cp:revision>2</cp:revision>
  <dcterms:created xsi:type="dcterms:W3CDTF">2019-10-31T00:49:00Z</dcterms:created>
  <dcterms:modified xsi:type="dcterms:W3CDTF">2019-10-31T00:49:00Z</dcterms:modified>
</cp:coreProperties>
</file>